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text" w:horzAnchor="margin" w:tblpY="2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9"/>
        <w:gridCol w:w="3595"/>
      </w:tblGrid>
      <w:tr w:rsidR="00DC0231" w:rsidRPr="006A2D5E" w14:paraId="0DFE8704" w14:textId="77777777" w:rsidTr="00DC0231">
        <w:trPr>
          <w:trHeight w:val="1684"/>
        </w:trPr>
        <w:tc>
          <w:tcPr>
            <w:tcW w:w="7109" w:type="dxa"/>
            <w:vAlign w:val="center"/>
          </w:tcPr>
          <w:p w14:paraId="64F24524" w14:textId="77777777" w:rsidR="00DC0231" w:rsidRPr="006A2D5E" w:rsidRDefault="00DC0231" w:rsidP="005F7770">
            <w:pPr>
              <w:pStyle w:val="BodyText"/>
              <w:ind w:left="464" w:right="190"/>
              <w:rPr>
                <w:rFonts w:asciiTheme="minorHAnsi" w:hAnsiTheme="minorHAnsi" w:cstheme="minorHAnsi"/>
                <w:sz w:val="28"/>
                <w:szCs w:val="28"/>
              </w:rPr>
            </w:pPr>
            <w:r w:rsidRPr="006A2D5E">
              <w:rPr>
                <w:rFonts w:asciiTheme="minorHAnsi" w:hAnsiTheme="minorHAnsi" w:cstheme="minorHAnsi"/>
                <w:sz w:val="28"/>
                <w:szCs w:val="28"/>
              </w:rPr>
              <w:t>Kurdistan Region – Iraq</w:t>
            </w:r>
          </w:p>
          <w:p w14:paraId="3D53549A" w14:textId="77777777" w:rsidR="00DC0231" w:rsidRPr="006A2D5E" w:rsidRDefault="00DC0231" w:rsidP="005F7770">
            <w:pPr>
              <w:pStyle w:val="BodyText"/>
              <w:ind w:left="464" w:right="190"/>
              <w:rPr>
                <w:rFonts w:asciiTheme="minorHAnsi" w:hAnsiTheme="minorHAnsi" w:cstheme="minorHAnsi"/>
              </w:rPr>
            </w:pPr>
            <w:r w:rsidRPr="006A2D5E">
              <w:rPr>
                <w:rFonts w:asciiTheme="minorHAnsi" w:hAnsiTheme="minorHAnsi" w:cstheme="minorHAnsi"/>
              </w:rPr>
              <w:t>Ministry of Higher Education and Scientific Affairs</w:t>
            </w:r>
          </w:p>
          <w:p w14:paraId="40E163EC" w14:textId="3A13B651" w:rsidR="00DC0231" w:rsidRPr="006A2D5E" w:rsidRDefault="00DC0231" w:rsidP="005F7770">
            <w:pPr>
              <w:pStyle w:val="BodyText"/>
              <w:ind w:left="464" w:right="190"/>
              <w:rPr>
                <w:rFonts w:asciiTheme="minorHAnsi" w:hAnsiTheme="minorHAnsi" w:cstheme="minorHAnsi"/>
              </w:rPr>
            </w:pPr>
            <w:r w:rsidRPr="006A2D5E">
              <w:rPr>
                <w:rFonts w:asciiTheme="minorHAnsi" w:hAnsiTheme="minorHAnsi" w:cstheme="minorHAnsi"/>
              </w:rPr>
              <w:t>Salahaddin University-Erbil</w:t>
            </w:r>
          </w:p>
          <w:p w14:paraId="21461FD6" w14:textId="472771DF" w:rsidR="00874CF9" w:rsidRPr="006A2D5E" w:rsidRDefault="00874CF9" w:rsidP="005F7770">
            <w:pPr>
              <w:pStyle w:val="BodyText"/>
              <w:ind w:left="464" w:right="190"/>
              <w:rPr>
                <w:rFonts w:asciiTheme="minorHAnsi" w:hAnsiTheme="minorHAnsi" w:cstheme="minorHAnsi"/>
                <w:rtl/>
              </w:rPr>
            </w:pPr>
            <w:r w:rsidRPr="006A2D5E">
              <w:rPr>
                <w:rFonts w:asciiTheme="minorHAnsi" w:hAnsiTheme="minorHAnsi" w:cstheme="minorHAnsi"/>
              </w:rPr>
              <w:t xml:space="preserve">College of </w:t>
            </w:r>
            <w:r w:rsidR="000F4772" w:rsidRPr="006A2D5E">
              <w:rPr>
                <w:rFonts w:asciiTheme="minorHAnsi" w:hAnsiTheme="minorHAnsi" w:cstheme="minorHAnsi"/>
              </w:rPr>
              <w:t>……………………………</w:t>
            </w:r>
          </w:p>
          <w:p w14:paraId="21C3359E" w14:textId="1A54FB85" w:rsidR="00DC0231" w:rsidRPr="006A2D5E" w:rsidRDefault="00DC0231" w:rsidP="005F7770">
            <w:pPr>
              <w:pStyle w:val="BodyText"/>
              <w:ind w:left="464" w:right="190"/>
              <w:rPr>
                <w:rFonts w:asciiTheme="minorHAnsi" w:hAnsiTheme="minorHAnsi" w:cstheme="minorHAnsi"/>
                <w:sz w:val="28"/>
                <w:szCs w:val="28"/>
              </w:rPr>
            </w:pPr>
            <w:r w:rsidRPr="006A2D5E">
              <w:rPr>
                <w:rFonts w:asciiTheme="minorHAnsi" w:hAnsiTheme="minorHAnsi" w:cstheme="minorHAnsi"/>
              </w:rPr>
              <w:t xml:space="preserve">Directorate </w:t>
            </w:r>
            <w:r w:rsidR="00914373" w:rsidRPr="006A2D5E">
              <w:rPr>
                <w:rFonts w:asciiTheme="minorHAnsi" w:hAnsiTheme="minorHAnsi" w:cstheme="minorHAnsi"/>
              </w:rPr>
              <w:t xml:space="preserve">of </w:t>
            </w:r>
            <w:r w:rsidRPr="006A2D5E">
              <w:rPr>
                <w:rFonts w:asciiTheme="minorHAnsi" w:hAnsiTheme="minorHAnsi" w:cstheme="minorHAnsi"/>
              </w:rPr>
              <w:t xml:space="preserve">Scientific </w:t>
            </w:r>
            <w:r w:rsidR="00914373" w:rsidRPr="006A2D5E">
              <w:rPr>
                <w:rFonts w:asciiTheme="minorHAnsi" w:hAnsiTheme="minorHAnsi" w:cstheme="minorHAnsi"/>
              </w:rPr>
              <w:t xml:space="preserve">and </w:t>
            </w:r>
            <w:r w:rsidR="00386CCD" w:rsidRPr="006A2D5E">
              <w:rPr>
                <w:rFonts w:asciiTheme="minorHAnsi" w:hAnsiTheme="minorHAnsi" w:cstheme="minorHAnsi"/>
              </w:rPr>
              <w:t>Postgraduate</w:t>
            </w:r>
            <w:r w:rsidR="00914373" w:rsidRPr="006A2D5E">
              <w:rPr>
                <w:rFonts w:asciiTheme="minorHAnsi" w:hAnsiTheme="minorHAnsi" w:cstheme="minorHAnsi"/>
              </w:rPr>
              <w:t xml:space="preserve"> </w:t>
            </w:r>
            <w:r w:rsidRPr="006A2D5E">
              <w:rPr>
                <w:rFonts w:asciiTheme="minorHAnsi" w:hAnsiTheme="minorHAnsi" w:cstheme="minorHAnsi"/>
              </w:rPr>
              <w:t>Affairs</w:t>
            </w:r>
          </w:p>
        </w:tc>
        <w:tc>
          <w:tcPr>
            <w:tcW w:w="3595" w:type="dxa"/>
          </w:tcPr>
          <w:p w14:paraId="58ECC2EB" w14:textId="77777777" w:rsidR="00DC0231" w:rsidRPr="006A2D5E" w:rsidRDefault="00DC0231" w:rsidP="00DC0231">
            <w:pPr>
              <w:pStyle w:val="BodyText"/>
              <w:rPr>
                <w:rFonts w:asciiTheme="minorHAnsi" w:hAnsiTheme="minorHAnsi" w:cstheme="minorHAnsi"/>
              </w:rPr>
            </w:pPr>
            <w:r w:rsidRPr="006A2D5E"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487600640" behindDoc="0" locked="0" layoutInCell="1" allowOverlap="1" wp14:anchorId="788E6F87" wp14:editId="609C220D">
                  <wp:simplePos x="0" y="0"/>
                  <wp:positionH relativeFrom="column">
                    <wp:posOffset>760095</wp:posOffset>
                  </wp:positionH>
                  <wp:positionV relativeFrom="page">
                    <wp:posOffset>10795</wp:posOffset>
                  </wp:positionV>
                  <wp:extent cx="955675" cy="948055"/>
                  <wp:effectExtent l="0" t="0" r="0" b="4445"/>
                  <wp:wrapSquare wrapText="bothSides"/>
                  <wp:docPr id="69881341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8813410" name="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5675" cy="948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1849D0E2" w14:textId="2A2D7ABB" w:rsidR="000D0B9E" w:rsidRPr="006A2D5E" w:rsidRDefault="000D0B9E" w:rsidP="00773880">
      <w:pPr>
        <w:bidi/>
        <w:spacing w:line="276" w:lineRule="auto"/>
        <w:jc w:val="center"/>
        <w:rPr>
          <w:rFonts w:asciiTheme="minorHAnsi" w:hAnsiTheme="minorHAnsi" w:cstheme="minorHAnsi"/>
          <w:b/>
          <w:bCs/>
          <w:sz w:val="28"/>
          <w:szCs w:val="28"/>
          <w:rtl/>
        </w:rPr>
      </w:pPr>
      <w:r w:rsidRPr="006A2D5E">
        <w:rPr>
          <w:rFonts w:asciiTheme="minorHAnsi" w:hAnsiTheme="minorHAnsi" w:cstheme="minorHAnsi"/>
          <w:b/>
          <w:bCs/>
          <w:sz w:val="28"/>
          <w:szCs w:val="28"/>
          <w:rtl/>
        </w:rPr>
        <w:t>ڕاپۆرتی ئەندامی ل</w:t>
      </w:r>
      <w:r w:rsidR="004F3507">
        <w:rPr>
          <w:rFonts w:asciiTheme="minorHAnsi" w:hAnsiTheme="minorHAnsi" w:cstheme="minorHAnsi" w:hint="cs"/>
          <w:b/>
          <w:bCs/>
          <w:sz w:val="28"/>
          <w:szCs w:val="28"/>
          <w:rtl/>
        </w:rPr>
        <w:t>ی</w:t>
      </w:r>
      <w:r w:rsidRPr="006A2D5E">
        <w:rPr>
          <w:rFonts w:asciiTheme="minorHAnsi" w:hAnsiTheme="minorHAnsi" w:cstheme="minorHAnsi"/>
          <w:b/>
          <w:bCs/>
          <w:sz w:val="28"/>
          <w:szCs w:val="28"/>
          <w:rtl/>
        </w:rPr>
        <w:t xml:space="preserve">ژنەی </w:t>
      </w:r>
      <w:r w:rsidR="00E173D3" w:rsidRPr="006A2D5E">
        <w:rPr>
          <w:rFonts w:asciiTheme="minorHAnsi" w:hAnsiTheme="minorHAnsi" w:cstheme="minorHAnsi"/>
          <w:b/>
          <w:bCs/>
          <w:sz w:val="28"/>
          <w:szCs w:val="28"/>
          <w:rtl/>
        </w:rPr>
        <w:t>تاوتوێکردنى</w:t>
      </w:r>
      <w:r w:rsidRPr="006A2D5E">
        <w:rPr>
          <w:rFonts w:asciiTheme="minorHAnsi" w:hAnsiTheme="minorHAnsi" w:cstheme="minorHAnsi"/>
          <w:b/>
          <w:bCs/>
          <w:sz w:val="28"/>
          <w:szCs w:val="28"/>
          <w:rtl/>
        </w:rPr>
        <w:t xml:space="preserve"> تێزی پێشکەشکراو بۆ بڕوانامەی </w:t>
      </w:r>
      <w:r w:rsidR="0068348C" w:rsidRPr="006A2D5E">
        <w:rPr>
          <w:rFonts w:asciiTheme="minorHAnsi" w:hAnsiTheme="minorHAnsi" w:cstheme="minorHAnsi"/>
          <w:b/>
          <w:bCs/>
          <w:sz w:val="28"/>
          <w:szCs w:val="28"/>
          <w:rtl/>
        </w:rPr>
        <w:t>دکتۆرا</w:t>
      </w:r>
    </w:p>
    <w:p w14:paraId="62DF2998" w14:textId="02214756" w:rsidR="000D0B9E" w:rsidRPr="006A2D5E" w:rsidRDefault="000D0B9E" w:rsidP="00773880">
      <w:pPr>
        <w:bidi/>
        <w:spacing w:line="276" w:lineRule="auto"/>
        <w:jc w:val="center"/>
        <w:rPr>
          <w:rFonts w:asciiTheme="minorHAnsi" w:hAnsiTheme="minorHAnsi" w:cstheme="minorHAnsi"/>
          <w:sz w:val="24"/>
          <w:szCs w:val="24"/>
        </w:rPr>
      </w:pPr>
      <w:r w:rsidRPr="006A2D5E">
        <w:rPr>
          <w:rFonts w:asciiTheme="minorHAnsi" w:hAnsiTheme="minorHAnsi" w:cstheme="minorHAnsi"/>
          <w:sz w:val="24"/>
          <w:szCs w:val="24"/>
        </w:rPr>
        <w:t xml:space="preserve">Recommendation Report by VIVA Committee Member for </w:t>
      </w:r>
      <w:r w:rsidR="0068348C" w:rsidRPr="006A2D5E">
        <w:rPr>
          <w:rFonts w:asciiTheme="minorHAnsi" w:hAnsiTheme="minorHAnsi" w:cstheme="minorHAnsi"/>
          <w:sz w:val="24"/>
          <w:szCs w:val="24"/>
        </w:rPr>
        <w:t>Ph.D</w:t>
      </w:r>
      <w:r w:rsidRPr="006A2D5E">
        <w:rPr>
          <w:rFonts w:asciiTheme="minorHAnsi" w:hAnsiTheme="minorHAnsi" w:cstheme="minorHAnsi"/>
          <w:sz w:val="24"/>
          <w:szCs w:val="24"/>
        </w:rPr>
        <w:t>. Degree</w:t>
      </w:r>
    </w:p>
    <w:tbl>
      <w:tblPr>
        <w:tblStyle w:val="TableGrid"/>
        <w:tblpPr w:leftFromText="180" w:rightFromText="180" w:vertAnchor="text" w:horzAnchor="margin" w:tblpXSpec="center" w:tblpY="620"/>
        <w:bidiVisual/>
        <w:tblW w:w="0" w:type="auto"/>
        <w:tblLook w:val="04A0" w:firstRow="1" w:lastRow="0" w:firstColumn="1" w:lastColumn="0" w:noHBand="0" w:noVBand="1"/>
      </w:tblPr>
      <w:tblGrid>
        <w:gridCol w:w="2260"/>
        <w:gridCol w:w="3560"/>
        <w:gridCol w:w="1559"/>
        <w:gridCol w:w="2688"/>
      </w:tblGrid>
      <w:tr w:rsidR="000D0B9E" w:rsidRPr="006A2D5E" w14:paraId="0BEF76E6" w14:textId="77777777" w:rsidTr="003203CA">
        <w:tc>
          <w:tcPr>
            <w:tcW w:w="2260" w:type="dxa"/>
          </w:tcPr>
          <w:p w14:paraId="65D95CC1" w14:textId="77777777" w:rsidR="000D0B9E" w:rsidRPr="006A2D5E" w:rsidRDefault="000D0B9E" w:rsidP="00022416">
            <w:pPr>
              <w:bidi/>
              <w:rPr>
                <w:rFonts w:asciiTheme="minorHAnsi" w:hAnsiTheme="minorHAnsi" w:cstheme="minorHAnsi"/>
                <w:rtl/>
              </w:rPr>
            </w:pPr>
            <w:r w:rsidRPr="006A2D5E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</w:rPr>
              <w:t>ناوی قوتابی</w:t>
            </w:r>
            <w:r w:rsidRPr="006A2D5E">
              <w:rPr>
                <w:rFonts w:asciiTheme="minorHAnsi" w:hAnsiTheme="minorHAnsi" w:cstheme="minorHAnsi"/>
                <w:rtl/>
              </w:rPr>
              <w:t xml:space="preserve">  </w:t>
            </w:r>
          </w:p>
          <w:p w14:paraId="6E61E5C3" w14:textId="5206B1A1" w:rsidR="000D0B9E" w:rsidRPr="006A2D5E" w:rsidRDefault="000D0B9E" w:rsidP="00022416">
            <w:pPr>
              <w:bidi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6A2D5E">
              <w:rPr>
                <w:rFonts w:asciiTheme="minorHAnsi" w:hAnsiTheme="minorHAnsi" w:cstheme="minorHAnsi"/>
                <w:sz w:val="24"/>
                <w:szCs w:val="24"/>
                <w:rtl/>
              </w:rPr>
              <w:t>(اسم الطالب / الطالبة)</w:t>
            </w:r>
          </w:p>
          <w:p w14:paraId="7275E039" w14:textId="3CB8665F" w:rsidR="000D0B9E" w:rsidRPr="006A2D5E" w:rsidRDefault="000D0B9E" w:rsidP="00022416">
            <w:pPr>
              <w:bidi/>
              <w:rPr>
                <w:rFonts w:asciiTheme="minorHAnsi" w:hAnsiTheme="minorHAnsi" w:cstheme="minorHAnsi"/>
                <w:rtl/>
              </w:rPr>
            </w:pPr>
            <w:r w:rsidRPr="006A2D5E">
              <w:rPr>
                <w:rFonts w:asciiTheme="minorHAnsi" w:hAnsiTheme="minorHAnsi" w:cstheme="minorHAnsi"/>
                <w:sz w:val="26"/>
                <w:szCs w:val="26"/>
              </w:rPr>
              <w:t>Student’s Name</w:t>
            </w:r>
          </w:p>
        </w:tc>
        <w:tc>
          <w:tcPr>
            <w:tcW w:w="3560" w:type="dxa"/>
          </w:tcPr>
          <w:p w14:paraId="2F27E152" w14:textId="77777777" w:rsidR="000D0B9E" w:rsidRPr="006A2D5E" w:rsidRDefault="000D0B9E" w:rsidP="00022416">
            <w:pPr>
              <w:bidi/>
              <w:jc w:val="center"/>
              <w:rPr>
                <w:rFonts w:asciiTheme="minorHAnsi" w:hAnsiTheme="minorHAnsi" w:cstheme="minorHAnsi"/>
                <w:rtl/>
              </w:rPr>
            </w:pPr>
          </w:p>
        </w:tc>
        <w:tc>
          <w:tcPr>
            <w:tcW w:w="1559" w:type="dxa"/>
          </w:tcPr>
          <w:p w14:paraId="27FBCEF2" w14:textId="77777777" w:rsidR="000D0B9E" w:rsidRPr="006A2D5E" w:rsidRDefault="000D0B9E" w:rsidP="00022416">
            <w:pPr>
              <w:bidi/>
              <w:jc w:val="center"/>
              <w:rPr>
                <w:rFonts w:asciiTheme="minorHAnsi" w:hAnsiTheme="minorHAnsi" w:cstheme="minorHAnsi"/>
                <w:rtl/>
              </w:rPr>
            </w:pPr>
            <w:r w:rsidRPr="006A2D5E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</w:rPr>
              <w:t xml:space="preserve">بەش </w:t>
            </w:r>
            <w:r w:rsidRPr="006A2D5E">
              <w:rPr>
                <w:rFonts w:asciiTheme="minorHAnsi" w:hAnsiTheme="minorHAnsi" w:cstheme="minorHAnsi"/>
                <w:sz w:val="24"/>
                <w:szCs w:val="24"/>
                <w:rtl/>
              </w:rPr>
              <w:t>(القسم)</w:t>
            </w:r>
          </w:p>
          <w:p w14:paraId="023EF0AF" w14:textId="77777777" w:rsidR="000D0B9E" w:rsidRPr="006A2D5E" w:rsidRDefault="000D0B9E" w:rsidP="00022416">
            <w:pPr>
              <w:bidi/>
              <w:jc w:val="center"/>
              <w:rPr>
                <w:rFonts w:asciiTheme="minorHAnsi" w:hAnsiTheme="minorHAnsi" w:cstheme="minorHAnsi"/>
                <w:sz w:val="26"/>
                <w:szCs w:val="26"/>
              </w:rPr>
            </w:pPr>
            <w:r w:rsidRPr="006A2D5E">
              <w:rPr>
                <w:rFonts w:asciiTheme="minorHAnsi" w:hAnsiTheme="minorHAnsi" w:cstheme="minorHAnsi"/>
                <w:sz w:val="26"/>
                <w:szCs w:val="26"/>
              </w:rPr>
              <w:t>Department</w:t>
            </w:r>
          </w:p>
        </w:tc>
        <w:tc>
          <w:tcPr>
            <w:tcW w:w="2688" w:type="dxa"/>
          </w:tcPr>
          <w:p w14:paraId="43A42A16" w14:textId="77777777" w:rsidR="000D0B9E" w:rsidRPr="006A2D5E" w:rsidRDefault="000D0B9E" w:rsidP="00022416">
            <w:pPr>
              <w:bidi/>
              <w:jc w:val="center"/>
              <w:rPr>
                <w:rFonts w:asciiTheme="minorHAnsi" w:hAnsiTheme="minorHAnsi" w:cstheme="minorHAnsi"/>
                <w:rtl/>
              </w:rPr>
            </w:pPr>
          </w:p>
        </w:tc>
      </w:tr>
      <w:tr w:rsidR="000D0B9E" w:rsidRPr="006A2D5E" w14:paraId="377EEDE2" w14:textId="77777777" w:rsidTr="003203CA">
        <w:trPr>
          <w:trHeight w:val="1191"/>
        </w:trPr>
        <w:tc>
          <w:tcPr>
            <w:tcW w:w="2260" w:type="dxa"/>
            <w:vAlign w:val="center"/>
          </w:tcPr>
          <w:p w14:paraId="763CB600" w14:textId="77A36D41" w:rsidR="000D0B9E" w:rsidRPr="006A2D5E" w:rsidRDefault="000D0B9E" w:rsidP="00022416">
            <w:pPr>
              <w:bidi/>
              <w:rPr>
                <w:rFonts w:asciiTheme="minorHAnsi" w:hAnsiTheme="minorHAnsi" w:cstheme="minorHAnsi"/>
                <w:sz w:val="24"/>
                <w:szCs w:val="24"/>
                <w:lang w:bidi="ku-Arab-IQ"/>
              </w:rPr>
            </w:pPr>
            <w:r w:rsidRPr="006A2D5E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ku-Arab-IQ"/>
              </w:rPr>
              <w:t xml:space="preserve">ناونیشانی </w:t>
            </w:r>
            <w:r w:rsidR="004F3507">
              <w:rPr>
                <w:rFonts w:asciiTheme="minorHAnsi" w:hAnsiTheme="minorHAnsi" w:cstheme="minorHAnsi" w:hint="cs"/>
                <w:b/>
                <w:bCs/>
                <w:sz w:val="28"/>
                <w:szCs w:val="28"/>
                <w:rtl/>
                <w:lang w:bidi="ku-Arab-IQ"/>
              </w:rPr>
              <w:t>تێزەکە</w:t>
            </w:r>
            <w:r w:rsidRPr="006A2D5E">
              <w:rPr>
                <w:rFonts w:asciiTheme="minorHAnsi" w:hAnsiTheme="minorHAnsi" w:cstheme="minorHAnsi"/>
                <w:sz w:val="24"/>
                <w:szCs w:val="24"/>
                <w:rtl/>
                <w:lang w:bidi="ku-Arab-IQ"/>
              </w:rPr>
              <w:t xml:space="preserve"> (عنوان </w:t>
            </w:r>
            <w:r w:rsidR="0068348C" w:rsidRPr="006A2D5E">
              <w:rPr>
                <w:rFonts w:asciiTheme="minorHAnsi" w:hAnsiTheme="minorHAnsi" w:cstheme="minorHAnsi"/>
                <w:sz w:val="24"/>
                <w:szCs w:val="24"/>
                <w:rtl/>
                <w:lang w:bidi="ku-Arab-IQ"/>
              </w:rPr>
              <w:t>ا</w:t>
            </w:r>
            <w:r w:rsidR="00812A22" w:rsidRPr="006A2D5E">
              <w:rPr>
                <w:rFonts w:asciiTheme="minorHAnsi" w:hAnsiTheme="minorHAnsi" w:cstheme="minorHAnsi"/>
                <w:sz w:val="24"/>
                <w:szCs w:val="24"/>
                <w:rtl/>
                <w:lang w:bidi="ku-Arab-IQ"/>
              </w:rPr>
              <w:t>لآطروحة</w:t>
            </w:r>
            <w:r w:rsidRPr="006A2D5E">
              <w:rPr>
                <w:rFonts w:asciiTheme="minorHAnsi" w:hAnsiTheme="minorHAnsi" w:cstheme="minorHAnsi"/>
                <w:sz w:val="24"/>
                <w:szCs w:val="24"/>
                <w:rtl/>
                <w:lang w:bidi="ku-Arab-IQ"/>
              </w:rPr>
              <w:t xml:space="preserve"> )   </w:t>
            </w:r>
          </w:p>
          <w:p w14:paraId="2E1BF06F" w14:textId="53425BE9" w:rsidR="000D0B9E" w:rsidRPr="006A2D5E" w:rsidRDefault="00812A22" w:rsidP="00022416">
            <w:pPr>
              <w:bidi/>
              <w:rPr>
                <w:rFonts w:asciiTheme="minorHAnsi" w:hAnsiTheme="minorHAnsi" w:cstheme="minorHAnsi"/>
                <w:sz w:val="26"/>
                <w:szCs w:val="26"/>
                <w:rtl/>
                <w:lang w:bidi="ku-Arab-IQ"/>
              </w:rPr>
            </w:pPr>
            <w:r w:rsidRPr="006A2D5E">
              <w:rPr>
                <w:rFonts w:asciiTheme="minorHAnsi" w:hAnsiTheme="minorHAnsi" w:cstheme="minorHAnsi"/>
                <w:sz w:val="26"/>
                <w:szCs w:val="26"/>
              </w:rPr>
              <w:t>Dissertation</w:t>
            </w:r>
            <w:r w:rsidR="000D0B9E" w:rsidRPr="006A2D5E">
              <w:rPr>
                <w:rFonts w:asciiTheme="minorHAnsi" w:hAnsiTheme="minorHAnsi" w:cstheme="minorHAnsi"/>
                <w:sz w:val="26"/>
                <w:szCs w:val="26"/>
              </w:rPr>
              <w:t xml:space="preserve"> Title</w:t>
            </w:r>
          </w:p>
        </w:tc>
        <w:tc>
          <w:tcPr>
            <w:tcW w:w="7807" w:type="dxa"/>
            <w:gridSpan w:val="3"/>
          </w:tcPr>
          <w:p w14:paraId="00E3A007" w14:textId="77777777" w:rsidR="000D0B9E" w:rsidRPr="006A2D5E" w:rsidRDefault="000D0B9E" w:rsidP="00022416">
            <w:pPr>
              <w:bidi/>
              <w:jc w:val="center"/>
              <w:rPr>
                <w:rFonts w:asciiTheme="minorHAnsi" w:hAnsiTheme="minorHAnsi" w:cstheme="minorHAnsi"/>
                <w:rtl/>
              </w:rPr>
            </w:pPr>
          </w:p>
        </w:tc>
      </w:tr>
    </w:tbl>
    <w:p w14:paraId="1B78B991" w14:textId="0F8E0D4F" w:rsidR="000D0B9E" w:rsidRPr="006A2D5E" w:rsidRDefault="000D0B9E" w:rsidP="00773880">
      <w:pPr>
        <w:bidi/>
        <w:spacing w:line="276" w:lineRule="auto"/>
        <w:jc w:val="center"/>
        <w:rPr>
          <w:rFonts w:asciiTheme="minorHAnsi" w:hAnsiTheme="minorHAnsi" w:cstheme="minorHAnsi"/>
          <w:rtl/>
        </w:rPr>
      </w:pPr>
      <w:r w:rsidRPr="006A2D5E">
        <w:rPr>
          <w:rFonts w:asciiTheme="minorHAnsi" w:hAnsiTheme="minorHAnsi" w:cstheme="minorHAnsi"/>
          <w:rtl/>
        </w:rPr>
        <w:t xml:space="preserve">تقرير عضو لجنة المناقشة </w:t>
      </w:r>
      <w:r w:rsidR="00022416" w:rsidRPr="006A2D5E">
        <w:rPr>
          <w:rFonts w:asciiTheme="minorHAnsi" w:hAnsiTheme="minorHAnsi" w:cstheme="minorHAnsi"/>
          <w:rtl/>
        </w:rPr>
        <w:t>ل</w:t>
      </w:r>
      <w:r w:rsidRPr="006A2D5E">
        <w:rPr>
          <w:rFonts w:asciiTheme="minorHAnsi" w:hAnsiTheme="minorHAnsi" w:cstheme="minorHAnsi"/>
          <w:rtl/>
        </w:rPr>
        <w:t xml:space="preserve">لاطروحة المقدمة </w:t>
      </w:r>
      <w:r w:rsidR="00524D53" w:rsidRPr="006A2D5E">
        <w:rPr>
          <w:rFonts w:asciiTheme="minorHAnsi" w:hAnsiTheme="minorHAnsi" w:cstheme="minorHAnsi"/>
          <w:rtl/>
        </w:rPr>
        <w:t>ل</w:t>
      </w:r>
      <w:r w:rsidRPr="006A2D5E">
        <w:rPr>
          <w:rFonts w:asciiTheme="minorHAnsi" w:hAnsiTheme="minorHAnsi" w:cstheme="minorHAnsi"/>
          <w:rtl/>
        </w:rPr>
        <w:t>نيل شهادة ال</w:t>
      </w:r>
      <w:r w:rsidR="0068348C" w:rsidRPr="006A2D5E">
        <w:rPr>
          <w:rFonts w:asciiTheme="minorHAnsi" w:hAnsiTheme="minorHAnsi" w:cstheme="minorHAnsi"/>
          <w:rtl/>
        </w:rPr>
        <w:t>دکتۆراە</w:t>
      </w:r>
    </w:p>
    <w:p w14:paraId="28E609DE" w14:textId="77777777" w:rsidR="00022416" w:rsidRPr="006A2D5E" w:rsidRDefault="00022416" w:rsidP="00022416">
      <w:pPr>
        <w:bidi/>
        <w:jc w:val="center"/>
        <w:rPr>
          <w:rFonts w:asciiTheme="minorHAnsi" w:hAnsiTheme="minorHAnsi" w:cstheme="minorHAnsi"/>
          <w:rtl/>
        </w:rPr>
      </w:pPr>
    </w:p>
    <w:p w14:paraId="196463A2" w14:textId="4E2C7B2C" w:rsidR="000D0B9E" w:rsidRPr="006A2D5E" w:rsidRDefault="000D0B9E" w:rsidP="000D0B9E">
      <w:pPr>
        <w:tabs>
          <w:tab w:val="left" w:pos="3210"/>
        </w:tabs>
        <w:bidi/>
        <w:rPr>
          <w:rFonts w:asciiTheme="minorHAnsi" w:hAnsiTheme="minorHAnsi" w:cstheme="minorHAnsi"/>
          <w:sz w:val="14"/>
          <w:szCs w:val="14"/>
        </w:rPr>
      </w:pPr>
    </w:p>
    <w:tbl>
      <w:tblPr>
        <w:tblStyle w:val="TableGrid"/>
        <w:bidiVisual/>
        <w:tblW w:w="10064" w:type="dxa"/>
        <w:jc w:val="center"/>
        <w:tblLayout w:type="fixed"/>
        <w:tblLook w:val="04A0" w:firstRow="1" w:lastRow="0" w:firstColumn="1" w:lastColumn="0" w:noHBand="0" w:noVBand="1"/>
      </w:tblPr>
      <w:tblGrid>
        <w:gridCol w:w="859"/>
        <w:gridCol w:w="7512"/>
        <w:gridCol w:w="1693"/>
      </w:tblGrid>
      <w:tr w:rsidR="000D0B9E" w:rsidRPr="006A2D5E" w14:paraId="5802D283" w14:textId="77777777" w:rsidTr="00343E1D">
        <w:trPr>
          <w:trHeight w:val="784"/>
          <w:jc w:val="center"/>
        </w:trPr>
        <w:tc>
          <w:tcPr>
            <w:tcW w:w="859" w:type="dxa"/>
            <w:shd w:val="clear" w:color="auto" w:fill="D9D9D9" w:themeFill="background1" w:themeFillShade="D9"/>
            <w:vAlign w:val="center"/>
          </w:tcPr>
          <w:p w14:paraId="3B4EFBAC" w14:textId="77777777" w:rsidR="000D0B9E" w:rsidRPr="006A2D5E" w:rsidRDefault="000D0B9E" w:rsidP="00016F8E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ku-Arab-IQ"/>
              </w:rPr>
            </w:pPr>
            <w:r w:rsidRPr="006A2D5E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ku-Arab-IQ"/>
              </w:rPr>
              <w:t>ز</w:t>
            </w:r>
          </w:p>
          <w:p w14:paraId="6019BA58" w14:textId="77777777" w:rsidR="000D0B9E" w:rsidRPr="006A2D5E" w:rsidRDefault="000D0B9E" w:rsidP="00016F8E">
            <w:pPr>
              <w:bidi/>
              <w:jc w:val="center"/>
              <w:rPr>
                <w:rFonts w:asciiTheme="minorHAnsi" w:hAnsiTheme="minorHAnsi" w:cstheme="minorHAnsi"/>
              </w:rPr>
            </w:pPr>
            <w:r w:rsidRPr="006A2D5E">
              <w:rPr>
                <w:rFonts w:asciiTheme="minorHAnsi" w:hAnsiTheme="minorHAnsi" w:cstheme="minorHAnsi"/>
              </w:rPr>
              <w:t>No.</w:t>
            </w:r>
          </w:p>
          <w:p w14:paraId="560E9909" w14:textId="3BED6961" w:rsidR="000D0B9E" w:rsidRPr="006A2D5E" w:rsidRDefault="00796E51" w:rsidP="00016F8E">
            <w:pPr>
              <w:bidi/>
              <w:jc w:val="center"/>
              <w:rPr>
                <w:rFonts w:asciiTheme="minorHAnsi" w:hAnsiTheme="minorHAnsi" w:cstheme="minorHAnsi"/>
                <w:rtl/>
                <w:lang w:bidi="ku-Arab-IQ"/>
              </w:rPr>
            </w:pPr>
            <w:r w:rsidRPr="006A2D5E">
              <w:rPr>
                <w:rFonts w:asciiTheme="minorHAnsi" w:hAnsiTheme="minorHAnsi" w:cstheme="minorHAnsi"/>
                <w:rtl/>
                <w:lang w:bidi="ku-Arab-IQ"/>
              </w:rPr>
              <w:t>ت</w:t>
            </w:r>
          </w:p>
        </w:tc>
        <w:tc>
          <w:tcPr>
            <w:tcW w:w="7512" w:type="dxa"/>
            <w:shd w:val="clear" w:color="auto" w:fill="D9D9D9" w:themeFill="background1" w:themeFillShade="D9"/>
            <w:vAlign w:val="center"/>
          </w:tcPr>
          <w:p w14:paraId="0911CAA9" w14:textId="77777777" w:rsidR="000D0B9E" w:rsidRPr="006A2D5E" w:rsidRDefault="000D0B9E" w:rsidP="00016F8E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</w:rPr>
            </w:pPr>
            <w:r w:rsidRPr="006A2D5E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</w:rPr>
              <w:t>پێوەر</w:t>
            </w:r>
          </w:p>
          <w:p w14:paraId="0A986773" w14:textId="77777777" w:rsidR="000D0B9E" w:rsidRPr="006A2D5E" w:rsidRDefault="000D0B9E" w:rsidP="00016F8E">
            <w:pPr>
              <w:bidi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A2D5E">
              <w:rPr>
                <w:rFonts w:asciiTheme="minorHAnsi" w:hAnsiTheme="minorHAnsi" w:cstheme="minorHAnsi"/>
                <w:sz w:val="24"/>
                <w:szCs w:val="24"/>
              </w:rPr>
              <w:t>Scoring Criteria</w:t>
            </w:r>
          </w:p>
          <w:p w14:paraId="13C56725" w14:textId="77777777" w:rsidR="000D0B9E" w:rsidRPr="006A2D5E" w:rsidRDefault="000D0B9E" w:rsidP="00016F8E">
            <w:pPr>
              <w:bidi/>
              <w:jc w:val="center"/>
              <w:rPr>
                <w:rFonts w:asciiTheme="minorHAnsi" w:hAnsiTheme="minorHAnsi" w:cstheme="minorHAnsi"/>
                <w:rtl/>
              </w:rPr>
            </w:pPr>
            <w:r w:rsidRPr="006A2D5E">
              <w:rPr>
                <w:rFonts w:asciiTheme="minorHAnsi" w:hAnsiTheme="minorHAnsi" w:cstheme="minorHAnsi"/>
                <w:sz w:val="24"/>
                <w:szCs w:val="24"/>
                <w:rtl/>
              </w:rPr>
              <w:t>المقیاس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1712AB0B" w14:textId="6F40285D" w:rsidR="000D0B9E" w:rsidRPr="006A2D5E" w:rsidRDefault="000D0B9E" w:rsidP="00016F8E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6A2D5E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 xml:space="preserve"> نمرە لە </w:t>
            </w:r>
            <w:r w:rsidR="008D7571" w:rsidRPr="006A2D5E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>20</w:t>
            </w:r>
          </w:p>
          <w:p w14:paraId="42388C1A" w14:textId="1048AA3C" w:rsidR="000D0B9E" w:rsidRPr="006A2D5E" w:rsidRDefault="000D0B9E" w:rsidP="000D0B9E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A2D5E">
              <w:rPr>
                <w:rFonts w:asciiTheme="minorHAnsi" w:hAnsiTheme="minorHAnsi" w:cstheme="minorHAnsi"/>
                <w:sz w:val="24"/>
                <w:szCs w:val="24"/>
              </w:rPr>
              <w:t xml:space="preserve">Score of </w:t>
            </w:r>
            <w:r w:rsidR="008D7571" w:rsidRPr="006A2D5E">
              <w:rPr>
                <w:rFonts w:asciiTheme="minorHAnsi" w:hAnsiTheme="minorHAnsi" w:cstheme="minorHAnsi"/>
                <w:sz w:val="24"/>
                <w:szCs w:val="24"/>
                <w:rtl/>
              </w:rPr>
              <w:t>20</w:t>
            </w:r>
          </w:p>
          <w:p w14:paraId="0E63A9C0" w14:textId="0DF45A54" w:rsidR="000D0B9E" w:rsidRPr="006A2D5E" w:rsidRDefault="000D0B9E" w:rsidP="00016F8E">
            <w:pPr>
              <w:bidi/>
              <w:jc w:val="center"/>
              <w:rPr>
                <w:rFonts w:asciiTheme="minorHAnsi" w:hAnsiTheme="minorHAnsi" w:cstheme="minorHAnsi"/>
                <w:rtl/>
                <w:lang w:bidi="ku-Arab-IQ"/>
              </w:rPr>
            </w:pPr>
            <w:r w:rsidRPr="006A2D5E">
              <w:rPr>
                <w:rFonts w:asciiTheme="minorHAnsi" w:hAnsiTheme="minorHAnsi" w:cstheme="minorHAnsi"/>
                <w:sz w:val="24"/>
                <w:szCs w:val="24"/>
                <w:rtl/>
                <w:lang w:bidi="ku-Arab-IQ"/>
              </w:rPr>
              <w:t xml:space="preserve">الدرجة من </w:t>
            </w:r>
            <w:r w:rsidR="008D7571" w:rsidRPr="006A2D5E">
              <w:rPr>
                <w:rFonts w:asciiTheme="minorHAnsi" w:hAnsiTheme="minorHAnsi" w:cstheme="minorHAnsi"/>
                <w:sz w:val="24"/>
                <w:szCs w:val="24"/>
                <w:rtl/>
                <w:lang w:bidi="ku-Arab-IQ"/>
              </w:rPr>
              <w:t>20</w:t>
            </w:r>
          </w:p>
        </w:tc>
      </w:tr>
      <w:tr w:rsidR="009250CC" w:rsidRPr="006A2D5E" w14:paraId="2793CA7A" w14:textId="77777777" w:rsidTr="00343E1D">
        <w:trPr>
          <w:jc w:val="center"/>
        </w:trPr>
        <w:tc>
          <w:tcPr>
            <w:tcW w:w="859" w:type="dxa"/>
            <w:vAlign w:val="center"/>
          </w:tcPr>
          <w:p w14:paraId="1E93BA58" w14:textId="2BABD276" w:rsidR="009250CC" w:rsidRPr="006A2D5E" w:rsidRDefault="009250CC" w:rsidP="009250CC">
            <w:pPr>
              <w:bidi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A2D5E"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7512" w:type="dxa"/>
          </w:tcPr>
          <w:p w14:paraId="34BA3E49" w14:textId="234E8C36" w:rsidR="009250CC" w:rsidRPr="006A2D5E" w:rsidRDefault="009250CC" w:rsidP="00375E01">
            <w:pPr>
              <w:bidi/>
              <w:adjustRightInd w:val="0"/>
              <w:spacing w:before="6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6A2D5E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 xml:space="preserve">ئاستی توێژەر لە </w:t>
            </w:r>
            <w:r w:rsidRPr="006A2D5E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ku-Arab-IQ"/>
              </w:rPr>
              <w:t xml:space="preserve">پێشکەشکردنی </w:t>
            </w:r>
            <w:r w:rsidRPr="006A2D5E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>سیمیناری توێژینەوەکەی</w:t>
            </w:r>
          </w:p>
          <w:p w14:paraId="67F43994" w14:textId="77777777" w:rsidR="009250CC" w:rsidRPr="006A2D5E" w:rsidRDefault="009250CC" w:rsidP="00375E01">
            <w:pPr>
              <w:bidi/>
              <w:spacing w:before="60"/>
              <w:jc w:val="right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6A2D5E">
              <w:rPr>
                <w:rFonts w:asciiTheme="minorHAnsi" w:hAnsiTheme="minorHAnsi" w:cstheme="minorHAnsi"/>
                <w:sz w:val="24"/>
                <w:szCs w:val="24"/>
              </w:rPr>
              <w:t>The level of the researcher in presenting the seminar</w:t>
            </w:r>
          </w:p>
          <w:p w14:paraId="246074B2" w14:textId="1F51D269" w:rsidR="009250CC" w:rsidRPr="006A2D5E" w:rsidRDefault="009250CC" w:rsidP="00375E01">
            <w:pPr>
              <w:bidi/>
              <w:adjustRightInd w:val="0"/>
              <w:spacing w:before="60"/>
              <w:rPr>
                <w:rFonts w:asciiTheme="minorHAnsi" w:hAnsiTheme="minorHAnsi" w:cstheme="minorHAnsi"/>
                <w:b/>
                <w:bCs/>
                <w:rtl/>
              </w:rPr>
            </w:pPr>
            <w:r w:rsidRPr="006A2D5E">
              <w:rPr>
                <w:rFonts w:asciiTheme="minorHAnsi" w:hAnsiTheme="minorHAnsi" w:cstheme="minorHAnsi"/>
                <w:sz w:val="24"/>
                <w:szCs w:val="24"/>
                <w:rtl/>
              </w:rPr>
              <w:t>مستوى الباحث في تقديم ندوة بحثه</w:t>
            </w:r>
          </w:p>
        </w:tc>
        <w:tc>
          <w:tcPr>
            <w:tcW w:w="1693" w:type="dxa"/>
            <w:vAlign w:val="center"/>
          </w:tcPr>
          <w:p w14:paraId="2369A962" w14:textId="77777777" w:rsidR="009250CC" w:rsidRPr="006A2D5E" w:rsidRDefault="009250CC" w:rsidP="009250CC">
            <w:pPr>
              <w:bidi/>
              <w:jc w:val="center"/>
              <w:rPr>
                <w:rFonts w:asciiTheme="minorHAnsi" w:hAnsiTheme="minorHAnsi" w:cstheme="minorHAnsi"/>
                <w:rtl/>
              </w:rPr>
            </w:pPr>
          </w:p>
        </w:tc>
      </w:tr>
      <w:tr w:rsidR="009250CC" w:rsidRPr="006A2D5E" w14:paraId="4DF720A4" w14:textId="77777777" w:rsidTr="00343E1D">
        <w:trPr>
          <w:jc w:val="center"/>
        </w:trPr>
        <w:tc>
          <w:tcPr>
            <w:tcW w:w="859" w:type="dxa"/>
            <w:vAlign w:val="center"/>
          </w:tcPr>
          <w:p w14:paraId="1742664F" w14:textId="79B5D494" w:rsidR="009250CC" w:rsidRPr="006A2D5E" w:rsidRDefault="009250CC" w:rsidP="009250CC">
            <w:pPr>
              <w:bidi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A2D5E"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7512" w:type="dxa"/>
          </w:tcPr>
          <w:p w14:paraId="2101D259" w14:textId="1765C165" w:rsidR="009250CC" w:rsidRPr="006A2D5E" w:rsidRDefault="009250CC" w:rsidP="00375E01">
            <w:pPr>
              <w:bidi/>
              <w:adjustRightInd w:val="0"/>
              <w:spacing w:before="6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6A2D5E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>ڕادەی</w:t>
            </w:r>
            <w:r w:rsidRPr="006A2D5E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ku-Arab-IQ"/>
              </w:rPr>
              <w:t xml:space="preserve"> توانای</w:t>
            </w:r>
            <w:r w:rsidRPr="006A2D5E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 xml:space="preserve"> توێژەر لە بەرگریکردنی لە تێزی دکتۆراکەی</w:t>
            </w:r>
          </w:p>
          <w:p w14:paraId="5DEF6FC1" w14:textId="3628E605" w:rsidR="009250CC" w:rsidRPr="006A2D5E" w:rsidRDefault="009250CC" w:rsidP="00375E01">
            <w:pPr>
              <w:bidi/>
              <w:spacing w:before="60"/>
              <w:jc w:val="right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6A2D5E">
              <w:rPr>
                <w:rFonts w:asciiTheme="minorHAnsi" w:hAnsiTheme="minorHAnsi" w:cstheme="minorHAnsi"/>
                <w:sz w:val="24"/>
                <w:szCs w:val="24"/>
              </w:rPr>
              <w:t>The extent to which the researcher is able to defend the dissertation</w:t>
            </w:r>
          </w:p>
          <w:p w14:paraId="695B9314" w14:textId="311830E4" w:rsidR="009250CC" w:rsidRPr="006A2D5E" w:rsidRDefault="009250CC" w:rsidP="00375E01">
            <w:pPr>
              <w:bidi/>
              <w:adjustRightInd w:val="0"/>
              <w:spacing w:before="60"/>
              <w:rPr>
                <w:rFonts w:asciiTheme="minorHAnsi" w:hAnsiTheme="minorHAnsi" w:cstheme="minorHAnsi"/>
                <w:b/>
                <w:bCs/>
                <w:rtl/>
              </w:rPr>
            </w:pPr>
            <w:r w:rsidRPr="006A2D5E">
              <w:rPr>
                <w:rFonts w:asciiTheme="minorHAnsi" w:hAnsiTheme="minorHAnsi" w:cstheme="minorHAnsi"/>
                <w:sz w:val="24"/>
                <w:szCs w:val="24"/>
                <w:rtl/>
              </w:rPr>
              <w:t>مدی قدرة الباحث على الدفاع عن اطروحتە</w:t>
            </w:r>
          </w:p>
        </w:tc>
        <w:tc>
          <w:tcPr>
            <w:tcW w:w="1693" w:type="dxa"/>
            <w:vAlign w:val="center"/>
          </w:tcPr>
          <w:p w14:paraId="792650CF" w14:textId="77777777" w:rsidR="009250CC" w:rsidRPr="006A2D5E" w:rsidRDefault="009250CC" w:rsidP="009250CC">
            <w:pPr>
              <w:bidi/>
              <w:jc w:val="center"/>
              <w:rPr>
                <w:rFonts w:asciiTheme="minorHAnsi" w:hAnsiTheme="minorHAnsi" w:cstheme="minorHAnsi"/>
                <w:rtl/>
              </w:rPr>
            </w:pPr>
          </w:p>
        </w:tc>
      </w:tr>
      <w:tr w:rsidR="009250CC" w:rsidRPr="006A2D5E" w14:paraId="1196D1B9" w14:textId="77777777" w:rsidTr="00343E1D">
        <w:trPr>
          <w:jc w:val="center"/>
        </w:trPr>
        <w:tc>
          <w:tcPr>
            <w:tcW w:w="859" w:type="dxa"/>
            <w:vAlign w:val="center"/>
          </w:tcPr>
          <w:p w14:paraId="49AA2F9C" w14:textId="4FA91831" w:rsidR="009250CC" w:rsidRPr="006A2D5E" w:rsidRDefault="009250CC" w:rsidP="009250CC">
            <w:pPr>
              <w:bidi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A2D5E"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7512" w:type="dxa"/>
          </w:tcPr>
          <w:p w14:paraId="06A6769F" w14:textId="041D8A20" w:rsidR="009250CC" w:rsidRPr="006A2D5E" w:rsidRDefault="009250CC" w:rsidP="00375E01">
            <w:pPr>
              <w:pStyle w:val="TableParagraph"/>
              <w:bidi/>
              <w:spacing w:before="60"/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lang w:bidi="ku-Arab-IQ"/>
              </w:rPr>
            </w:pPr>
            <w:r w:rsidRPr="006A2D5E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>ڕاددەی گونجاندنی ناونیشانی تێزەکە لەگەڵ ناوەڕۆکی توێژینەوەکە</w:t>
            </w:r>
            <w:r w:rsidRPr="006A2D5E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ku-Arab-IQ"/>
              </w:rPr>
              <w:t xml:space="preserve"> و </w:t>
            </w:r>
            <w:r w:rsidRPr="006A2D5E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>رێزبەندی بەشەکان و زمانی نووسین</w:t>
            </w:r>
          </w:p>
          <w:p w14:paraId="3B217247" w14:textId="28DA6E15" w:rsidR="009250CC" w:rsidRPr="006A2D5E" w:rsidRDefault="009250CC" w:rsidP="00375E01">
            <w:pPr>
              <w:bidi/>
              <w:spacing w:before="6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6A2D5E">
              <w:rPr>
                <w:rFonts w:asciiTheme="minorHAnsi" w:hAnsiTheme="minorHAnsi" w:cstheme="minorHAnsi"/>
                <w:sz w:val="24"/>
                <w:szCs w:val="24"/>
              </w:rPr>
              <w:t>The extent to which the title of the dissertation matches the content of the study, the order of the sections, and the language of the writing.</w:t>
            </w:r>
          </w:p>
          <w:p w14:paraId="20F15B3A" w14:textId="147454A2" w:rsidR="009250CC" w:rsidRPr="006A2D5E" w:rsidRDefault="009250CC" w:rsidP="00375E01">
            <w:pPr>
              <w:bidi/>
              <w:adjustRightInd w:val="0"/>
              <w:spacing w:before="60"/>
              <w:rPr>
                <w:rFonts w:asciiTheme="minorHAnsi" w:hAnsiTheme="minorHAnsi" w:cstheme="minorHAnsi"/>
                <w:b/>
                <w:bCs/>
                <w:rtl/>
              </w:rPr>
            </w:pPr>
            <w:r w:rsidRPr="006A2D5E">
              <w:rPr>
                <w:rFonts w:asciiTheme="minorHAnsi" w:hAnsiTheme="minorHAnsi" w:cstheme="minorHAnsi"/>
                <w:sz w:val="24"/>
                <w:szCs w:val="24"/>
                <w:rtl/>
              </w:rPr>
              <w:t>مدى تناسب عنوان</w:t>
            </w:r>
            <w:r w:rsidRPr="006A2D5E">
              <w:rPr>
                <w:rFonts w:asciiTheme="minorHAnsi" w:hAnsiTheme="minorHAnsi" w:cstheme="minorHAnsi"/>
                <w:rtl/>
              </w:rPr>
              <w:t xml:space="preserve"> </w:t>
            </w:r>
            <w:r w:rsidRPr="006A2D5E">
              <w:rPr>
                <w:rFonts w:asciiTheme="minorHAnsi" w:hAnsiTheme="minorHAnsi" w:cstheme="minorHAnsi"/>
                <w:sz w:val="24"/>
                <w:szCs w:val="24"/>
                <w:rtl/>
              </w:rPr>
              <w:t>الاطروحة مع محتوى الدراسة وترتيب الأقسام ولغة الكتابة</w:t>
            </w:r>
          </w:p>
        </w:tc>
        <w:tc>
          <w:tcPr>
            <w:tcW w:w="1693" w:type="dxa"/>
            <w:vAlign w:val="center"/>
          </w:tcPr>
          <w:p w14:paraId="66457498" w14:textId="77777777" w:rsidR="009250CC" w:rsidRPr="006A2D5E" w:rsidRDefault="009250CC" w:rsidP="009250CC">
            <w:pPr>
              <w:bidi/>
              <w:jc w:val="center"/>
              <w:rPr>
                <w:rFonts w:asciiTheme="minorHAnsi" w:hAnsiTheme="minorHAnsi" w:cstheme="minorHAnsi"/>
                <w:rtl/>
              </w:rPr>
            </w:pPr>
          </w:p>
        </w:tc>
      </w:tr>
      <w:tr w:rsidR="009250CC" w:rsidRPr="006A2D5E" w14:paraId="1C210712" w14:textId="77777777" w:rsidTr="00343E1D">
        <w:trPr>
          <w:jc w:val="center"/>
        </w:trPr>
        <w:tc>
          <w:tcPr>
            <w:tcW w:w="859" w:type="dxa"/>
            <w:vAlign w:val="center"/>
          </w:tcPr>
          <w:p w14:paraId="127402B7" w14:textId="2511F555" w:rsidR="009250CC" w:rsidRPr="006A2D5E" w:rsidRDefault="009250CC" w:rsidP="009250CC">
            <w:pPr>
              <w:bidi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A2D5E"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7512" w:type="dxa"/>
          </w:tcPr>
          <w:p w14:paraId="182A0BBF" w14:textId="53A35D42" w:rsidR="009250CC" w:rsidRPr="006A2D5E" w:rsidRDefault="009250CC" w:rsidP="00375E01">
            <w:pPr>
              <w:pStyle w:val="TableParagraph"/>
              <w:bidi/>
              <w:spacing w:before="60"/>
              <w:ind w:left="89"/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6A2D5E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>ڕاددەی</w:t>
            </w:r>
            <w:r w:rsidRPr="006A2D5E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ku-Arab-IQ"/>
              </w:rPr>
              <w:t xml:space="preserve"> بەکارهێنانی</w:t>
            </w:r>
            <w:r w:rsidRPr="006A2D5E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 xml:space="preserve"> سەرچاوەی ڕەسەن و نوێ </w:t>
            </w:r>
            <w:r w:rsidRPr="006A2D5E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ku-Arab-IQ"/>
              </w:rPr>
              <w:t>و کۆکردنەوەی داتای پڕاکتیکی و بەکارهێنانی لە توێژینەوەکە</w:t>
            </w:r>
            <w:r w:rsidR="00E173D3" w:rsidRPr="006A2D5E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ku-Arab-IQ"/>
              </w:rPr>
              <w:t>دا</w:t>
            </w:r>
            <w:r w:rsidRPr="006A2D5E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20116113" w14:textId="77777777" w:rsidR="009250CC" w:rsidRPr="006A2D5E" w:rsidRDefault="009250CC" w:rsidP="00375E01">
            <w:pPr>
              <w:spacing w:before="60"/>
              <w:rPr>
                <w:rFonts w:asciiTheme="minorHAnsi" w:eastAsia="Calibri" w:hAnsiTheme="minorHAnsi" w:cstheme="minorHAnsi"/>
                <w:sz w:val="24"/>
                <w:szCs w:val="24"/>
                <w:rtl/>
              </w:rPr>
            </w:pPr>
            <w:r w:rsidRPr="006A2D5E">
              <w:rPr>
                <w:rFonts w:asciiTheme="minorHAnsi" w:eastAsia="Calibri" w:hAnsiTheme="minorHAnsi" w:cstheme="minorHAnsi"/>
                <w:sz w:val="24"/>
                <w:szCs w:val="24"/>
              </w:rPr>
              <w:t>The extent of the use of original and new sources and the collection of practical data and their use in the research</w:t>
            </w:r>
            <w:r w:rsidRPr="006A2D5E">
              <w:rPr>
                <w:rFonts w:asciiTheme="minorHAnsi" w:eastAsia="Calibri" w:hAnsiTheme="minorHAnsi" w:cstheme="minorHAnsi"/>
                <w:sz w:val="24"/>
                <w:szCs w:val="24"/>
                <w:rtl/>
              </w:rPr>
              <w:t xml:space="preserve"> </w:t>
            </w:r>
          </w:p>
          <w:p w14:paraId="0798E0EE" w14:textId="55C5E2B4" w:rsidR="009250CC" w:rsidRPr="006A2D5E" w:rsidRDefault="009250CC" w:rsidP="00375E01">
            <w:pPr>
              <w:bidi/>
              <w:adjustRightInd w:val="0"/>
              <w:spacing w:before="60"/>
              <w:rPr>
                <w:rFonts w:asciiTheme="minorHAnsi" w:hAnsiTheme="minorHAnsi" w:cstheme="minorHAnsi"/>
                <w:b/>
                <w:bCs/>
                <w:rtl/>
              </w:rPr>
            </w:pPr>
            <w:r w:rsidRPr="006A2D5E">
              <w:rPr>
                <w:rFonts w:asciiTheme="minorHAnsi" w:hAnsiTheme="minorHAnsi" w:cstheme="minorHAnsi"/>
                <w:sz w:val="24"/>
                <w:szCs w:val="24"/>
                <w:rtl/>
              </w:rPr>
              <w:t>مدى استخدام المصادر الأصیلة والجديدة وجمع البيانات العملية واستخدامها في البحث</w:t>
            </w:r>
          </w:p>
        </w:tc>
        <w:tc>
          <w:tcPr>
            <w:tcW w:w="1693" w:type="dxa"/>
            <w:vAlign w:val="center"/>
          </w:tcPr>
          <w:p w14:paraId="0EF9B1A7" w14:textId="77777777" w:rsidR="009250CC" w:rsidRPr="006A2D5E" w:rsidRDefault="009250CC" w:rsidP="009250CC">
            <w:pPr>
              <w:bidi/>
              <w:jc w:val="center"/>
              <w:rPr>
                <w:rFonts w:asciiTheme="minorHAnsi" w:hAnsiTheme="minorHAnsi" w:cstheme="minorHAnsi"/>
                <w:rtl/>
              </w:rPr>
            </w:pPr>
          </w:p>
        </w:tc>
      </w:tr>
      <w:tr w:rsidR="009250CC" w:rsidRPr="006A2D5E" w14:paraId="54AE13C6" w14:textId="77777777" w:rsidTr="00343E1D">
        <w:trPr>
          <w:jc w:val="center"/>
        </w:trPr>
        <w:tc>
          <w:tcPr>
            <w:tcW w:w="859" w:type="dxa"/>
            <w:vAlign w:val="center"/>
          </w:tcPr>
          <w:p w14:paraId="29026DF6" w14:textId="3CFD7613" w:rsidR="009250CC" w:rsidRPr="006A2D5E" w:rsidRDefault="009250CC" w:rsidP="009250CC">
            <w:pPr>
              <w:bidi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A2D5E"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7512" w:type="dxa"/>
          </w:tcPr>
          <w:p w14:paraId="2396F433" w14:textId="3D3D968D" w:rsidR="009250CC" w:rsidRPr="006A2D5E" w:rsidRDefault="009250CC" w:rsidP="00375E01">
            <w:pPr>
              <w:pStyle w:val="TableParagraph"/>
              <w:bidi/>
              <w:spacing w:before="60"/>
              <w:ind w:left="89"/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ku-Arab-IQ"/>
              </w:rPr>
            </w:pPr>
            <w:r w:rsidRPr="006A2D5E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ku-Arab-IQ"/>
              </w:rPr>
              <w:t xml:space="preserve">ڕێژەی بەشداری </w:t>
            </w:r>
            <w:r w:rsidRPr="006A2D5E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>تێزەکە</w:t>
            </w:r>
            <w:r w:rsidRPr="006A2D5E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ku-Arab-IQ"/>
              </w:rPr>
              <w:t xml:space="preserve"> لە چارەسەر</w:t>
            </w:r>
            <w:r w:rsidR="00E173D3" w:rsidRPr="006A2D5E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ku-Arab-IQ"/>
              </w:rPr>
              <w:t xml:space="preserve">کردنى </w:t>
            </w:r>
            <w:r w:rsidRPr="006A2D5E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ku-Arab-IQ"/>
              </w:rPr>
              <w:t xml:space="preserve"> کێشە هەنووکەی</w:t>
            </w:r>
            <w:r w:rsidR="004F3507">
              <w:rPr>
                <w:rFonts w:asciiTheme="minorHAnsi" w:hAnsiTheme="minorHAnsi" w:cstheme="minorHAnsi" w:hint="cs"/>
                <w:b/>
                <w:bCs/>
                <w:sz w:val="24"/>
                <w:szCs w:val="24"/>
                <w:rtl/>
                <w:lang w:bidi="ku-Arab-IQ"/>
              </w:rPr>
              <w:t>ی</w:t>
            </w:r>
            <w:r w:rsidRPr="006A2D5E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ku-Arab-IQ"/>
              </w:rPr>
              <w:t xml:space="preserve">ەکان و </w:t>
            </w:r>
            <w:r w:rsidRPr="006A2D5E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>شیاوی توێژینەوەکە لە ئاستی تێزی دکتۆرا</w:t>
            </w:r>
            <w:r w:rsidR="00E173D3" w:rsidRPr="006A2D5E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>دا</w:t>
            </w:r>
          </w:p>
          <w:p w14:paraId="71231613" w14:textId="1D785043" w:rsidR="009250CC" w:rsidRPr="006A2D5E" w:rsidRDefault="009250CC" w:rsidP="00375E01">
            <w:pPr>
              <w:spacing w:before="60"/>
              <w:jc w:val="both"/>
              <w:rPr>
                <w:rFonts w:asciiTheme="minorHAnsi" w:eastAsia="Calibri" w:hAnsiTheme="minorHAnsi" w:cstheme="minorHAnsi"/>
                <w:sz w:val="24"/>
                <w:szCs w:val="24"/>
                <w:rtl/>
              </w:rPr>
            </w:pPr>
            <w:r w:rsidRPr="006A2D5E">
              <w:rPr>
                <w:rFonts w:asciiTheme="minorHAnsi" w:eastAsia="Calibri" w:hAnsiTheme="minorHAnsi" w:cstheme="minorHAnsi"/>
                <w:sz w:val="24"/>
                <w:szCs w:val="24"/>
              </w:rPr>
              <w:t>The extent to which the dissertation contributes to solving existing problems and the importance of research at the level of a doctoral dissertation</w:t>
            </w:r>
          </w:p>
          <w:p w14:paraId="5D413B73" w14:textId="7865BF34" w:rsidR="009250CC" w:rsidRPr="006A2D5E" w:rsidRDefault="009250CC" w:rsidP="00375E01">
            <w:pPr>
              <w:bidi/>
              <w:adjustRightInd w:val="0"/>
              <w:spacing w:before="60"/>
              <w:rPr>
                <w:rFonts w:asciiTheme="minorHAnsi" w:hAnsiTheme="minorHAnsi" w:cstheme="minorHAnsi"/>
                <w:b/>
                <w:bCs/>
                <w:rtl/>
              </w:rPr>
            </w:pPr>
            <w:r w:rsidRPr="006A2D5E">
              <w:rPr>
                <w:rFonts w:asciiTheme="minorHAnsi" w:hAnsiTheme="minorHAnsi" w:cstheme="minorHAnsi"/>
                <w:sz w:val="24"/>
                <w:szCs w:val="24"/>
                <w:rtl/>
                <w:lang w:bidi="ku-Arab-IQ"/>
              </w:rPr>
              <w:t>مدى</w:t>
            </w:r>
            <w:r w:rsidRPr="006A2D5E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Pr="006A2D5E">
              <w:rPr>
                <w:rFonts w:asciiTheme="minorHAnsi" w:hAnsiTheme="minorHAnsi" w:cstheme="minorHAnsi"/>
                <w:sz w:val="24"/>
                <w:szCs w:val="24"/>
                <w:rtl/>
                <w:lang w:bidi="ku-Arab-IQ"/>
              </w:rPr>
              <w:t>مساهمة</w:t>
            </w:r>
            <w:r w:rsidRPr="006A2D5E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Pr="006A2D5E">
              <w:rPr>
                <w:rFonts w:asciiTheme="minorHAnsi" w:hAnsiTheme="minorHAnsi" w:cstheme="minorHAnsi"/>
                <w:sz w:val="24"/>
                <w:szCs w:val="24"/>
                <w:rtl/>
                <w:lang w:bidi="ku-Arab-IQ"/>
              </w:rPr>
              <w:t xml:space="preserve">الاطروحة </w:t>
            </w:r>
            <w:r w:rsidRPr="006A2D5E">
              <w:rPr>
                <w:rFonts w:asciiTheme="minorHAnsi" w:hAnsiTheme="minorHAnsi" w:cstheme="minorHAnsi"/>
                <w:sz w:val="24"/>
                <w:szCs w:val="24"/>
                <w:lang w:bidi="ku-Arab-IQ"/>
              </w:rPr>
              <w:t xml:space="preserve"> </w:t>
            </w:r>
            <w:r w:rsidRPr="006A2D5E">
              <w:rPr>
                <w:rFonts w:asciiTheme="minorHAnsi" w:hAnsiTheme="minorHAnsi" w:cstheme="minorHAnsi"/>
                <w:sz w:val="24"/>
                <w:szCs w:val="24"/>
                <w:rtl/>
                <w:lang w:bidi="ku-Arab-IQ"/>
              </w:rPr>
              <w:t>في</w:t>
            </w:r>
            <w:r w:rsidRPr="006A2D5E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Pr="006A2D5E">
              <w:rPr>
                <w:rFonts w:asciiTheme="minorHAnsi" w:hAnsiTheme="minorHAnsi" w:cstheme="minorHAnsi"/>
                <w:sz w:val="24"/>
                <w:szCs w:val="24"/>
                <w:rtl/>
                <w:lang w:bidi="ku-Arab-IQ"/>
              </w:rPr>
              <w:t>حل</w:t>
            </w:r>
            <w:r w:rsidRPr="006A2D5E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Pr="006A2D5E">
              <w:rPr>
                <w:rFonts w:asciiTheme="minorHAnsi" w:hAnsiTheme="minorHAnsi" w:cstheme="minorHAnsi"/>
                <w:sz w:val="24"/>
                <w:szCs w:val="24"/>
                <w:rtl/>
                <w:lang w:bidi="ku-Arab-IQ"/>
              </w:rPr>
              <w:t>المشكلات</w:t>
            </w:r>
            <w:r w:rsidRPr="006A2D5E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Pr="006A2D5E">
              <w:rPr>
                <w:rFonts w:asciiTheme="minorHAnsi" w:hAnsiTheme="minorHAnsi" w:cstheme="minorHAnsi"/>
                <w:sz w:val="24"/>
                <w:szCs w:val="24"/>
                <w:rtl/>
                <w:lang w:bidi="ku-Arab-IQ"/>
              </w:rPr>
              <w:t>القائمة</w:t>
            </w:r>
            <w:r w:rsidRPr="006A2D5E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Pr="006A2D5E">
              <w:rPr>
                <w:rFonts w:asciiTheme="minorHAnsi" w:hAnsiTheme="minorHAnsi" w:cstheme="minorHAnsi"/>
                <w:sz w:val="24"/>
                <w:szCs w:val="24"/>
                <w:rtl/>
                <w:lang w:bidi="ku-Arab-IQ"/>
              </w:rPr>
              <w:t>وأهمية</w:t>
            </w:r>
            <w:r w:rsidRPr="006A2D5E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Pr="006A2D5E">
              <w:rPr>
                <w:rFonts w:asciiTheme="minorHAnsi" w:hAnsiTheme="minorHAnsi" w:cstheme="minorHAnsi"/>
                <w:sz w:val="24"/>
                <w:szCs w:val="24"/>
                <w:rtl/>
                <w:lang w:bidi="ku-Arab-IQ"/>
              </w:rPr>
              <w:t>البحث</w:t>
            </w:r>
            <w:r w:rsidRPr="006A2D5E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Pr="006A2D5E">
              <w:rPr>
                <w:rFonts w:asciiTheme="minorHAnsi" w:hAnsiTheme="minorHAnsi" w:cstheme="minorHAnsi"/>
                <w:sz w:val="24"/>
                <w:szCs w:val="24"/>
                <w:rtl/>
                <w:lang w:bidi="ku-Arab-IQ"/>
              </w:rPr>
              <w:t>على</w:t>
            </w:r>
            <w:r w:rsidRPr="006A2D5E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Pr="006A2D5E">
              <w:rPr>
                <w:rFonts w:asciiTheme="minorHAnsi" w:hAnsiTheme="minorHAnsi" w:cstheme="minorHAnsi"/>
                <w:sz w:val="24"/>
                <w:szCs w:val="24"/>
                <w:rtl/>
                <w:lang w:bidi="ku-Arab-IQ"/>
              </w:rPr>
              <w:t>مستوى</w:t>
            </w:r>
            <w:r w:rsidRPr="006A2D5E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Pr="006A2D5E">
              <w:rPr>
                <w:rFonts w:asciiTheme="minorHAnsi" w:hAnsiTheme="minorHAnsi" w:cstheme="minorHAnsi"/>
                <w:sz w:val="24"/>
                <w:szCs w:val="24"/>
                <w:rtl/>
                <w:lang w:bidi="ku-Arab-IQ"/>
              </w:rPr>
              <w:t>اطروحة الدکتوراە</w:t>
            </w:r>
          </w:p>
        </w:tc>
        <w:tc>
          <w:tcPr>
            <w:tcW w:w="1693" w:type="dxa"/>
            <w:vAlign w:val="center"/>
          </w:tcPr>
          <w:p w14:paraId="2A9296C0" w14:textId="77777777" w:rsidR="009250CC" w:rsidRPr="006A2D5E" w:rsidRDefault="009250CC" w:rsidP="009250CC">
            <w:pPr>
              <w:bidi/>
              <w:jc w:val="center"/>
              <w:rPr>
                <w:rFonts w:asciiTheme="minorHAnsi" w:hAnsiTheme="minorHAnsi" w:cstheme="minorHAnsi"/>
                <w:rtl/>
              </w:rPr>
            </w:pPr>
          </w:p>
        </w:tc>
      </w:tr>
      <w:tr w:rsidR="00343E1D" w:rsidRPr="006A2D5E" w14:paraId="1980C8C2" w14:textId="77777777" w:rsidTr="00CA7D1C">
        <w:trPr>
          <w:jc w:val="center"/>
        </w:trPr>
        <w:tc>
          <w:tcPr>
            <w:tcW w:w="8371" w:type="dxa"/>
            <w:gridSpan w:val="2"/>
            <w:vAlign w:val="center"/>
          </w:tcPr>
          <w:p w14:paraId="4A111D07" w14:textId="77777777" w:rsidR="009250CC" w:rsidRPr="006A2D5E" w:rsidRDefault="009250CC" w:rsidP="009250CC">
            <w:pPr>
              <w:bidi/>
              <w:adjustRightInd w:val="0"/>
              <w:jc w:val="center"/>
              <w:rPr>
                <w:rFonts w:asciiTheme="minorHAnsi" w:hAnsiTheme="minorHAnsi" w:cstheme="minorHAnsi"/>
                <w:b/>
                <w:bCs/>
                <w:rtl/>
              </w:rPr>
            </w:pPr>
          </w:p>
          <w:p w14:paraId="0D9363EC" w14:textId="77777777" w:rsidR="009250CC" w:rsidRPr="006A2D5E" w:rsidRDefault="009250CC" w:rsidP="009250CC">
            <w:pPr>
              <w:bidi/>
              <w:adjustRightInd w:val="0"/>
              <w:jc w:val="center"/>
              <w:rPr>
                <w:rFonts w:asciiTheme="minorHAnsi" w:hAnsiTheme="minorHAnsi" w:cstheme="minorHAnsi"/>
                <w:sz w:val="26"/>
                <w:szCs w:val="26"/>
                <w:rtl/>
              </w:rPr>
            </w:pPr>
            <w:r w:rsidRPr="006A2D5E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</w:rPr>
              <w:t>کۆنمرە  لە کۆی 100 خاڵ</w:t>
            </w:r>
          </w:p>
          <w:p w14:paraId="6A6D080F" w14:textId="77777777" w:rsidR="009250CC" w:rsidRPr="006A2D5E" w:rsidRDefault="009250CC" w:rsidP="009250CC">
            <w:pPr>
              <w:bidi/>
              <w:adjustRightInd w:val="0"/>
              <w:jc w:val="center"/>
              <w:rPr>
                <w:rFonts w:asciiTheme="minorHAnsi" w:hAnsiTheme="minorHAnsi" w:cstheme="minorHAnsi"/>
                <w:sz w:val="26"/>
                <w:szCs w:val="26"/>
                <w:rtl/>
              </w:rPr>
            </w:pPr>
            <w:r w:rsidRPr="006A2D5E">
              <w:rPr>
                <w:rFonts w:asciiTheme="minorHAnsi" w:hAnsiTheme="minorHAnsi" w:cstheme="minorHAnsi"/>
                <w:sz w:val="24"/>
                <w:szCs w:val="26"/>
              </w:rPr>
              <w:t>Final Score out of 100 points</w:t>
            </w:r>
          </w:p>
          <w:p w14:paraId="73DB118B" w14:textId="77777777" w:rsidR="009250CC" w:rsidRPr="006A2D5E" w:rsidRDefault="009250CC" w:rsidP="009250CC">
            <w:pPr>
              <w:bidi/>
              <w:adjustRightInd w:val="0"/>
              <w:jc w:val="center"/>
              <w:rPr>
                <w:rFonts w:asciiTheme="minorHAnsi" w:hAnsiTheme="minorHAnsi" w:cstheme="minorHAnsi"/>
                <w:sz w:val="26"/>
                <w:szCs w:val="26"/>
                <w:rtl/>
              </w:rPr>
            </w:pPr>
            <w:r w:rsidRPr="006A2D5E">
              <w:rPr>
                <w:rFonts w:asciiTheme="minorHAnsi" w:hAnsiTheme="minorHAnsi" w:cstheme="minorHAnsi"/>
                <w:sz w:val="24"/>
                <w:szCs w:val="24"/>
                <w:rtl/>
              </w:rPr>
              <w:lastRenderedPageBreak/>
              <w:t>(الدرجة النهائیة من 100 نقطة)</w:t>
            </w:r>
          </w:p>
          <w:p w14:paraId="5A0321E5" w14:textId="3F0F53DD" w:rsidR="00343E1D" w:rsidRPr="006A2D5E" w:rsidRDefault="00343E1D" w:rsidP="00343E1D">
            <w:pPr>
              <w:pStyle w:val="TableParagraph"/>
              <w:bidi/>
              <w:spacing w:line="267" w:lineRule="exact"/>
              <w:ind w:left="89"/>
              <w:rPr>
                <w:rFonts w:asciiTheme="minorHAnsi" w:hAnsiTheme="minorHAnsi" w:cstheme="minorHAnsi"/>
                <w:b/>
                <w:bCs/>
                <w:rtl/>
              </w:rPr>
            </w:pPr>
          </w:p>
        </w:tc>
        <w:tc>
          <w:tcPr>
            <w:tcW w:w="1693" w:type="dxa"/>
            <w:vAlign w:val="center"/>
          </w:tcPr>
          <w:p w14:paraId="45383CC9" w14:textId="77777777" w:rsidR="00343E1D" w:rsidRPr="006A2D5E" w:rsidRDefault="00343E1D" w:rsidP="00343E1D">
            <w:pPr>
              <w:bidi/>
              <w:jc w:val="center"/>
              <w:rPr>
                <w:rFonts w:asciiTheme="minorHAnsi" w:hAnsiTheme="minorHAnsi" w:cstheme="minorHAnsi"/>
                <w:rtl/>
              </w:rPr>
            </w:pPr>
          </w:p>
        </w:tc>
      </w:tr>
    </w:tbl>
    <w:p w14:paraId="1E821B14" w14:textId="0055856B" w:rsidR="009250CC" w:rsidRPr="006A2D5E" w:rsidRDefault="009250CC" w:rsidP="009250CC">
      <w:pPr>
        <w:bidi/>
        <w:rPr>
          <w:rFonts w:asciiTheme="minorHAnsi" w:hAnsiTheme="minorHAnsi" w:cstheme="minorHAnsi"/>
          <w:sz w:val="16"/>
          <w:szCs w:val="16"/>
        </w:rPr>
      </w:pPr>
    </w:p>
    <w:p w14:paraId="6BEC015B" w14:textId="77777777" w:rsidR="009250CC" w:rsidRPr="006A2D5E" w:rsidRDefault="009250CC" w:rsidP="009250CC">
      <w:pPr>
        <w:bidi/>
        <w:rPr>
          <w:rFonts w:asciiTheme="minorHAnsi" w:hAnsiTheme="minorHAnsi" w:cstheme="minorHAnsi"/>
          <w:sz w:val="16"/>
          <w:szCs w:val="16"/>
          <w:rtl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9922"/>
      </w:tblGrid>
      <w:tr w:rsidR="000D0B9E" w:rsidRPr="006A2D5E" w14:paraId="4BF3F428" w14:textId="77777777" w:rsidTr="00016F8E">
        <w:trPr>
          <w:jc w:val="center"/>
        </w:trPr>
        <w:tc>
          <w:tcPr>
            <w:tcW w:w="9922" w:type="dxa"/>
            <w:shd w:val="clear" w:color="auto" w:fill="D9D9D9" w:themeFill="background1" w:themeFillShade="D9"/>
          </w:tcPr>
          <w:p w14:paraId="45377BD4" w14:textId="77777777" w:rsidR="000D0B9E" w:rsidRPr="006A2D5E" w:rsidRDefault="000D0B9E" w:rsidP="00016F8E">
            <w:pPr>
              <w:bidi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26"/>
                <w:szCs w:val="26"/>
              </w:rPr>
            </w:pPr>
            <w:r w:rsidRPr="006A2D5E">
              <w:rPr>
                <w:rFonts w:asciiTheme="minorHAnsi" w:hAnsiTheme="minorHAnsi" w:cstheme="minorHAnsi"/>
                <w:b/>
                <w:bCs/>
                <w:sz w:val="26"/>
                <w:szCs w:val="26"/>
                <w:rtl/>
              </w:rPr>
              <w:t>تێبینی و پێشنیازی دیکە (ئەگەر هەبێت</w:t>
            </w:r>
            <w:r w:rsidRPr="006A2D5E">
              <w:rPr>
                <w:rFonts w:asciiTheme="minorHAnsi" w:hAnsiTheme="minorHAnsi" w:cstheme="minorHAnsi"/>
                <w:b/>
                <w:bCs/>
                <w:sz w:val="26"/>
                <w:szCs w:val="26"/>
              </w:rPr>
              <w:t>(</w:t>
            </w:r>
          </w:p>
          <w:p w14:paraId="7C963B1F" w14:textId="77777777" w:rsidR="000D0B9E" w:rsidRPr="006A2D5E" w:rsidRDefault="000D0B9E" w:rsidP="00016F8E">
            <w:pPr>
              <w:bidi/>
              <w:adjustRightInd w:val="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A2D5E">
              <w:rPr>
                <w:rFonts w:asciiTheme="minorHAnsi" w:hAnsiTheme="minorHAnsi" w:cstheme="minorHAnsi"/>
                <w:sz w:val="24"/>
                <w:szCs w:val="24"/>
              </w:rPr>
              <w:t>Additional general remarks or recommendations (if any)</w:t>
            </w:r>
          </w:p>
          <w:p w14:paraId="2A66FC90" w14:textId="77777777" w:rsidR="000D0B9E" w:rsidRPr="006A2D5E" w:rsidRDefault="000D0B9E" w:rsidP="00016F8E">
            <w:pPr>
              <w:bidi/>
              <w:jc w:val="center"/>
              <w:rPr>
                <w:rFonts w:asciiTheme="minorHAnsi" w:hAnsiTheme="minorHAnsi" w:cstheme="minorHAnsi"/>
                <w:sz w:val="24"/>
                <w:szCs w:val="24"/>
                <w:rtl/>
                <w:lang w:bidi="ku-Arab-IQ"/>
              </w:rPr>
            </w:pPr>
            <w:r w:rsidRPr="006A2D5E">
              <w:rPr>
                <w:rFonts w:asciiTheme="minorHAnsi" w:hAnsiTheme="minorHAnsi" w:cstheme="minorHAnsi"/>
                <w:sz w:val="24"/>
                <w:szCs w:val="24"/>
                <w:rtl/>
              </w:rPr>
              <w:t>ملاحظات اخرى ان وجدت</w:t>
            </w:r>
          </w:p>
        </w:tc>
      </w:tr>
      <w:tr w:rsidR="000D0B9E" w:rsidRPr="006A2D5E" w14:paraId="082AA93F" w14:textId="77777777" w:rsidTr="00240318">
        <w:trPr>
          <w:trHeight w:val="7590"/>
          <w:jc w:val="center"/>
        </w:trPr>
        <w:tc>
          <w:tcPr>
            <w:tcW w:w="9922" w:type="dxa"/>
          </w:tcPr>
          <w:p w14:paraId="1E6A9CA3" w14:textId="77777777" w:rsidR="000D0B9E" w:rsidRPr="006A2D5E" w:rsidRDefault="000D0B9E" w:rsidP="00016F8E">
            <w:pPr>
              <w:bidi/>
              <w:rPr>
                <w:rFonts w:asciiTheme="minorHAnsi" w:hAnsiTheme="minorHAnsi" w:cstheme="minorHAnsi"/>
              </w:rPr>
            </w:pPr>
          </w:p>
          <w:p w14:paraId="7552D353" w14:textId="77777777" w:rsidR="009250CC" w:rsidRPr="006A2D5E" w:rsidRDefault="009250CC" w:rsidP="009250CC">
            <w:pPr>
              <w:bidi/>
              <w:rPr>
                <w:rFonts w:asciiTheme="minorHAnsi" w:hAnsiTheme="minorHAnsi" w:cstheme="minorHAnsi"/>
              </w:rPr>
            </w:pPr>
          </w:p>
          <w:p w14:paraId="67A1F404" w14:textId="77777777" w:rsidR="009250CC" w:rsidRPr="006A2D5E" w:rsidRDefault="009250CC" w:rsidP="009250CC">
            <w:pPr>
              <w:bidi/>
              <w:rPr>
                <w:rFonts w:asciiTheme="minorHAnsi" w:hAnsiTheme="minorHAnsi" w:cstheme="minorHAnsi"/>
              </w:rPr>
            </w:pPr>
          </w:p>
          <w:p w14:paraId="6AC6797E" w14:textId="77777777" w:rsidR="009250CC" w:rsidRPr="006A2D5E" w:rsidRDefault="009250CC" w:rsidP="009250CC">
            <w:pPr>
              <w:bidi/>
              <w:rPr>
                <w:rFonts w:asciiTheme="minorHAnsi" w:hAnsiTheme="minorHAnsi" w:cstheme="minorHAnsi"/>
              </w:rPr>
            </w:pPr>
          </w:p>
          <w:p w14:paraId="519411D1" w14:textId="77777777" w:rsidR="009250CC" w:rsidRPr="006A2D5E" w:rsidRDefault="009250CC" w:rsidP="009250CC">
            <w:pPr>
              <w:bidi/>
              <w:rPr>
                <w:rFonts w:asciiTheme="minorHAnsi" w:hAnsiTheme="minorHAnsi" w:cstheme="minorHAnsi"/>
              </w:rPr>
            </w:pPr>
          </w:p>
          <w:p w14:paraId="1540CA8F" w14:textId="77777777" w:rsidR="009250CC" w:rsidRPr="006A2D5E" w:rsidRDefault="009250CC" w:rsidP="009250CC">
            <w:pPr>
              <w:bidi/>
              <w:rPr>
                <w:rFonts w:asciiTheme="minorHAnsi" w:hAnsiTheme="minorHAnsi" w:cstheme="minorHAnsi"/>
              </w:rPr>
            </w:pPr>
          </w:p>
          <w:p w14:paraId="44A004CB" w14:textId="77777777" w:rsidR="009250CC" w:rsidRPr="006A2D5E" w:rsidRDefault="009250CC" w:rsidP="009250CC">
            <w:pPr>
              <w:bidi/>
              <w:rPr>
                <w:rFonts w:asciiTheme="minorHAnsi" w:hAnsiTheme="minorHAnsi" w:cstheme="minorHAnsi"/>
              </w:rPr>
            </w:pPr>
          </w:p>
          <w:p w14:paraId="65B38C8B" w14:textId="77777777" w:rsidR="009250CC" w:rsidRPr="006A2D5E" w:rsidRDefault="009250CC" w:rsidP="009250CC">
            <w:pPr>
              <w:bidi/>
              <w:rPr>
                <w:rFonts w:asciiTheme="minorHAnsi" w:hAnsiTheme="minorHAnsi" w:cstheme="minorHAnsi"/>
              </w:rPr>
            </w:pPr>
          </w:p>
          <w:p w14:paraId="550879AF" w14:textId="77777777" w:rsidR="009250CC" w:rsidRPr="006A2D5E" w:rsidRDefault="009250CC" w:rsidP="009250CC">
            <w:pPr>
              <w:bidi/>
              <w:rPr>
                <w:rFonts w:asciiTheme="minorHAnsi" w:hAnsiTheme="minorHAnsi" w:cstheme="minorHAnsi"/>
              </w:rPr>
            </w:pPr>
          </w:p>
          <w:p w14:paraId="1532ED1C" w14:textId="77777777" w:rsidR="009250CC" w:rsidRPr="006A2D5E" w:rsidRDefault="009250CC" w:rsidP="009250CC">
            <w:pPr>
              <w:bidi/>
              <w:rPr>
                <w:rFonts w:asciiTheme="minorHAnsi" w:hAnsiTheme="minorHAnsi" w:cstheme="minorHAnsi"/>
              </w:rPr>
            </w:pPr>
          </w:p>
          <w:p w14:paraId="02953F7B" w14:textId="77777777" w:rsidR="009250CC" w:rsidRPr="006A2D5E" w:rsidRDefault="009250CC" w:rsidP="009250CC">
            <w:pPr>
              <w:bidi/>
              <w:rPr>
                <w:rFonts w:asciiTheme="minorHAnsi" w:hAnsiTheme="minorHAnsi" w:cstheme="minorHAnsi"/>
              </w:rPr>
            </w:pPr>
          </w:p>
          <w:p w14:paraId="4D61B915" w14:textId="77777777" w:rsidR="009250CC" w:rsidRPr="006A2D5E" w:rsidRDefault="009250CC" w:rsidP="009250CC">
            <w:pPr>
              <w:bidi/>
              <w:rPr>
                <w:rFonts w:asciiTheme="minorHAnsi" w:hAnsiTheme="minorHAnsi" w:cstheme="minorHAnsi"/>
              </w:rPr>
            </w:pPr>
          </w:p>
          <w:p w14:paraId="414AEC68" w14:textId="77777777" w:rsidR="009250CC" w:rsidRPr="006A2D5E" w:rsidRDefault="009250CC" w:rsidP="009250CC">
            <w:pPr>
              <w:bidi/>
              <w:rPr>
                <w:rFonts w:asciiTheme="minorHAnsi" w:hAnsiTheme="minorHAnsi" w:cstheme="minorHAnsi"/>
              </w:rPr>
            </w:pPr>
          </w:p>
          <w:p w14:paraId="57274BBB" w14:textId="77777777" w:rsidR="009250CC" w:rsidRPr="006A2D5E" w:rsidRDefault="009250CC" w:rsidP="009250CC">
            <w:pPr>
              <w:bidi/>
              <w:rPr>
                <w:rFonts w:asciiTheme="minorHAnsi" w:hAnsiTheme="minorHAnsi" w:cstheme="minorHAnsi"/>
              </w:rPr>
            </w:pPr>
          </w:p>
          <w:p w14:paraId="720E044D" w14:textId="77777777" w:rsidR="009250CC" w:rsidRPr="006A2D5E" w:rsidRDefault="009250CC" w:rsidP="009250CC">
            <w:pPr>
              <w:bidi/>
              <w:rPr>
                <w:rFonts w:asciiTheme="minorHAnsi" w:hAnsiTheme="minorHAnsi" w:cstheme="minorHAnsi"/>
              </w:rPr>
            </w:pPr>
          </w:p>
          <w:p w14:paraId="7963569C" w14:textId="77777777" w:rsidR="009250CC" w:rsidRPr="006A2D5E" w:rsidRDefault="009250CC" w:rsidP="009250CC">
            <w:pPr>
              <w:bidi/>
              <w:rPr>
                <w:rFonts w:asciiTheme="minorHAnsi" w:hAnsiTheme="minorHAnsi" w:cstheme="minorHAnsi"/>
              </w:rPr>
            </w:pPr>
          </w:p>
          <w:p w14:paraId="2AD483B6" w14:textId="77777777" w:rsidR="009250CC" w:rsidRPr="006A2D5E" w:rsidRDefault="009250CC" w:rsidP="009250CC">
            <w:pPr>
              <w:bidi/>
              <w:rPr>
                <w:rFonts w:asciiTheme="minorHAnsi" w:hAnsiTheme="minorHAnsi" w:cstheme="minorHAnsi"/>
              </w:rPr>
            </w:pPr>
          </w:p>
          <w:p w14:paraId="2C58D010" w14:textId="77777777" w:rsidR="009250CC" w:rsidRPr="006A2D5E" w:rsidRDefault="009250CC" w:rsidP="009250CC">
            <w:pPr>
              <w:bidi/>
              <w:rPr>
                <w:rFonts w:asciiTheme="minorHAnsi" w:hAnsiTheme="minorHAnsi" w:cstheme="minorHAnsi"/>
              </w:rPr>
            </w:pPr>
          </w:p>
          <w:p w14:paraId="42ABF580" w14:textId="77777777" w:rsidR="009250CC" w:rsidRPr="006A2D5E" w:rsidRDefault="009250CC" w:rsidP="009250CC">
            <w:pPr>
              <w:bidi/>
              <w:rPr>
                <w:rFonts w:asciiTheme="minorHAnsi" w:hAnsiTheme="minorHAnsi" w:cstheme="minorHAnsi"/>
              </w:rPr>
            </w:pPr>
          </w:p>
          <w:p w14:paraId="4EDC9FC2" w14:textId="77777777" w:rsidR="009250CC" w:rsidRPr="006A2D5E" w:rsidRDefault="009250CC" w:rsidP="009250CC">
            <w:pPr>
              <w:bidi/>
              <w:rPr>
                <w:rFonts w:asciiTheme="minorHAnsi" w:hAnsiTheme="minorHAnsi" w:cstheme="minorHAnsi"/>
              </w:rPr>
            </w:pPr>
          </w:p>
          <w:p w14:paraId="232DA31D" w14:textId="77777777" w:rsidR="009250CC" w:rsidRPr="006A2D5E" w:rsidRDefault="009250CC" w:rsidP="009250CC">
            <w:pPr>
              <w:bidi/>
              <w:rPr>
                <w:rFonts w:asciiTheme="minorHAnsi" w:hAnsiTheme="minorHAnsi" w:cstheme="minorHAnsi"/>
              </w:rPr>
            </w:pPr>
          </w:p>
          <w:p w14:paraId="66B995AC" w14:textId="77777777" w:rsidR="009250CC" w:rsidRPr="006A2D5E" w:rsidRDefault="009250CC" w:rsidP="009250CC">
            <w:pPr>
              <w:bidi/>
              <w:rPr>
                <w:rFonts w:asciiTheme="minorHAnsi" w:hAnsiTheme="minorHAnsi" w:cstheme="minorHAnsi"/>
              </w:rPr>
            </w:pPr>
          </w:p>
          <w:p w14:paraId="0DF7FC7E" w14:textId="77777777" w:rsidR="009250CC" w:rsidRPr="006A2D5E" w:rsidRDefault="009250CC" w:rsidP="009250CC">
            <w:pPr>
              <w:bidi/>
              <w:rPr>
                <w:rFonts w:asciiTheme="minorHAnsi" w:hAnsiTheme="minorHAnsi" w:cstheme="minorHAnsi"/>
              </w:rPr>
            </w:pPr>
          </w:p>
          <w:p w14:paraId="37D2D5E3" w14:textId="77777777" w:rsidR="009250CC" w:rsidRPr="006A2D5E" w:rsidRDefault="009250CC" w:rsidP="009250CC">
            <w:pPr>
              <w:bidi/>
              <w:rPr>
                <w:rFonts w:asciiTheme="minorHAnsi" w:hAnsiTheme="minorHAnsi" w:cstheme="minorHAnsi"/>
              </w:rPr>
            </w:pPr>
          </w:p>
          <w:p w14:paraId="54FA7ABC" w14:textId="77777777" w:rsidR="009250CC" w:rsidRPr="006A2D5E" w:rsidRDefault="009250CC" w:rsidP="009250CC">
            <w:pPr>
              <w:bidi/>
              <w:rPr>
                <w:rFonts w:asciiTheme="minorHAnsi" w:hAnsiTheme="minorHAnsi" w:cstheme="minorHAnsi"/>
              </w:rPr>
            </w:pPr>
          </w:p>
          <w:p w14:paraId="3ACCC60F" w14:textId="77777777" w:rsidR="009250CC" w:rsidRPr="006A2D5E" w:rsidRDefault="009250CC" w:rsidP="009250CC">
            <w:pPr>
              <w:bidi/>
              <w:rPr>
                <w:rFonts w:asciiTheme="minorHAnsi" w:hAnsiTheme="minorHAnsi" w:cstheme="minorHAnsi"/>
              </w:rPr>
            </w:pPr>
          </w:p>
          <w:p w14:paraId="408FEFEF" w14:textId="77777777" w:rsidR="009250CC" w:rsidRPr="006A2D5E" w:rsidRDefault="009250CC" w:rsidP="009250CC">
            <w:pPr>
              <w:bidi/>
              <w:rPr>
                <w:rFonts w:asciiTheme="minorHAnsi" w:hAnsiTheme="minorHAnsi" w:cstheme="minorHAnsi"/>
              </w:rPr>
            </w:pPr>
          </w:p>
          <w:p w14:paraId="68EA862F" w14:textId="5CD70963" w:rsidR="009250CC" w:rsidRPr="006A2D5E" w:rsidRDefault="009250CC" w:rsidP="009250CC">
            <w:pPr>
              <w:bidi/>
              <w:rPr>
                <w:rFonts w:asciiTheme="minorHAnsi" w:hAnsiTheme="minorHAnsi" w:cstheme="minorHAnsi"/>
                <w:rtl/>
              </w:rPr>
            </w:pPr>
          </w:p>
        </w:tc>
      </w:tr>
    </w:tbl>
    <w:p w14:paraId="11263525" w14:textId="77777777" w:rsidR="000D0B9E" w:rsidRPr="006A2D5E" w:rsidRDefault="000D0B9E" w:rsidP="000D0B9E">
      <w:pPr>
        <w:bidi/>
        <w:jc w:val="center"/>
        <w:rPr>
          <w:rFonts w:asciiTheme="minorHAnsi" w:hAnsiTheme="minorHAnsi" w:cstheme="minorHAnsi"/>
          <w:rtl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83"/>
        <w:gridCol w:w="2835"/>
      </w:tblGrid>
      <w:tr w:rsidR="000D0B9E" w:rsidRPr="006A2D5E" w14:paraId="65AD19B2" w14:textId="77777777" w:rsidTr="00E173D3">
        <w:trPr>
          <w:trHeight w:val="680"/>
          <w:jc w:val="center"/>
        </w:trPr>
        <w:tc>
          <w:tcPr>
            <w:tcW w:w="7083" w:type="dxa"/>
            <w:vAlign w:val="center"/>
          </w:tcPr>
          <w:p w14:paraId="3A45EC05" w14:textId="77777777" w:rsidR="000D0B9E" w:rsidRPr="006A2D5E" w:rsidRDefault="000D0B9E" w:rsidP="00016F8E">
            <w:pPr>
              <w:pStyle w:val="TableParagraph"/>
              <w:bidi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2835" w:type="dxa"/>
            <w:vAlign w:val="center"/>
          </w:tcPr>
          <w:p w14:paraId="654DD7A3" w14:textId="77777777" w:rsidR="00240318" w:rsidRPr="006A2D5E" w:rsidRDefault="000D0B9E" w:rsidP="00016F8E">
            <w:pPr>
              <w:pStyle w:val="TableParagraph"/>
              <w:bidi/>
              <w:spacing w:before="1" w:line="305" w:lineRule="exact"/>
              <w:ind w:left="89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ku-Arab-IQ"/>
              </w:rPr>
            </w:pPr>
            <w:r w:rsidRPr="006A2D5E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>واژوو</w:t>
            </w:r>
          </w:p>
          <w:p w14:paraId="5F6E554A" w14:textId="120DA43B" w:rsidR="00240318" w:rsidRPr="006A2D5E" w:rsidRDefault="000D0B9E" w:rsidP="00240318">
            <w:pPr>
              <w:pStyle w:val="TableParagraph"/>
              <w:bidi/>
              <w:spacing w:before="1" w:line="305" w:lineRule="exact"/>
              <w:ind w:left="89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6A2D5E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40318" w:rsidRPr="006A2D5E">
              <w:rPr>
                <w:rFonts w:asciiTheme="minorHAnsi" w:hAnsiTheme="minorHAnsi" w:cstheme="minorHAnsi"/>
                <w:sz w:val="24"/>
                <w:szCs w:val="24"/>
              </w:rPr>
              <w:t>Signature</w:t>
            </w:r>
          </w:p>
          <w:p w14:paraId="277C4699" w14:textId="4DF587FA" w:rsidR="000D0B9E" w:rsidRPr="006A2D5E" w:rsidRDefault="000D0B9E" w:rsidP="00240318">
            <w:pPr>
              <w:pStyle w:val="TableParagraph"/>
              <w:bidi/>
              <w:spacing w:before="1" w:line="305" w:lineRule="exact"/>
              <w:ind w:left="89"/>
              <w:rPr>
                <w:rFonts w:asciiTheme="minorHAnsi" w:hAnsiTheme="minorHAnsi" w:cstheme="minorHAnsi"/>
                <w:sz w:val="24"/>
                <w:szCs w:val="24"/>
              </w:rPr>
            </w:pPr>
            <w:r w:rsidRPr="006A2D5E">
              <w:rPr>
                <w:rFonts w:asciiTheme="minorHAnsi" w:hAnsiTheme="minorHAnsi" w:cstheme="minorHAnsi"/>
                <w:sz w:val="24"/>
                <w:szCs w:val="24"/>
                <w:rtl/>
              </w:rPr>
              <w:t>التوقيع</w:t>
            </w:r>
          </w:p>
        </w:tc>
      </w:tr>
      <w:tr w:rsidR="000D0B9E" w:rsidRPr="006A2D5E" w14:paraId="42441957" w14:textId="77777777" w:rsidTr="00E173D3">
        <w:trPr>
          <w:trHeight w:val="680"/>
          <w:jc w:val="center"/>
        </w:trPr>
        <w:tc>
          <w:tcPr>
            <w:tcW w:w="7083" w:type="dxa"/>
            <w:vAlign w:val="center"/>
          </w:tcPr>
          <w:p w14:paraId="3CBFB1C2" w14:textId="77777777" w:rsidR="000D0B9E" w:rsidRPr="006A2D5E" w:rsidRDefault="000D0B9E" w:rsidP="00016F8E">
            <w:pPr>
              <w:pStyle w:val="TableParagraph"/>
              <w:bidi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2835" w:type="dxa"/>
            <w:vAlign w:val="center"/>
          </w:tcPr>
          <w:p w14:paraId="064EAE5F" w14:textId="5329F6E2" w:rsidR="00240318" w:rsidRPr="006A2D5E" w:rsidRDefault="000D0B9E" w:rsidP="00016F8E">
            <w:pPr>
              <w:pStyle w:val="TableParagraph"/>
              <w:bidi/>
              <w:spacing w:before="1" w:line="324" w:lineRule="exact"/>
              <w:ind w:left="89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ku-Arab-IQ"/>
              </w:rPr>
            </w:pPr>
            <w:r w:rsidRPr="006A2D5E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>ناوی ئەندامی لێژنەی</w:t>
            </w:r>
            <w:r w:rsidR="00E173D3" w:rsidRPr="006A2D5E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 xml:space="preserve"> تاوتوێکردن</w:t>
            </w:r>
          </w:p>
          <w:p w14:paraId="21132F21" w14:textId="000E7A49" w:rsidR="000D0B9E" w:rsidRPr="006A2D5E" w:rsidRDefault="00240318" w:rsidP="00240318">
            <w:pPr>
              <w:pStyle w:val="TableParagraph"/>
              <w:spacing w:before="1" w:line="324" w:lineRule="exact"/>
              <w:ind w:left="89"/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 w:rsidRPr="006A2D5E">
              <w:rPr>
                <w:rFonts w:asciiTheme="minorHAnsi" w:hAnsiTheme="minorHAnsi" w:cstheme="minorHAnsi"/>
                <w:sz w:val="24"/>
                <w:szCs w:val="24"/>
              </w:rPr>
              <w:t>Viva Member’s Name</w:t>
            </w:r>
            <w:r w:rsidR="000D0B9E" w:rsidRPr="006A2D5E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 </w:t>
            </w:r>
          </w:p>
          <w:p w14:paraId="7803BBAF" w14:textId="65C512B5" w:rsidR="000D0B9E" w:rsidRPr="006A2D5E" w:rsidRDefault="000D0B9E" w:rsidP="00016F8E">
            <w:pPr>
              <w:pStyle w:val="TableParagraph"/>
              <w:bidi/>
              <w:spacing w:line="260" w:lineRule="exact"/>
              <w:ind w:left="88"/>
              <w:rPr>
                <w:rFonts w:asciiTheme="minorHAnsi" w:hAnsiTheme="minorHAnsi" w:cstheme="minorHAnsi"/>
                <w:sz w:val="24"/>
                <w:szCs w:val="24"/>
              </w:rPr>
            </w:pPr>
            <w:r w:rsidRPr="006A2D5E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اسم عضو اللجنة </w:t>
            </w:r>
            <w:r w:rsidR="00022416" w:rsidRPr="006A2D5E">
              <w:rPr>
                <w:rFonts w:asciiTheme="minorHAnsi" w:hAnsiTheme="minorHAnsi" w:cstheme="minorHAnsi"/>
                <w:sz w:val="24"/>
                <w:szCs w:val="24"/>
                <w:rtl/>
              </w:rPr>
              <w:t>المناقشة</w:t>
            </w:r>
          </w:p>
        </w:tc>
      </w:tr>
      <w:tr w:rsidR="000D0B9E" w:rsidRPr="006A2D5E" w14:paraId="18405F9C" w14:textId="77777777" w:rsidTr="00E173D3">
        <w:trPr>
          <w:trHeight w:val="680"/>
          <w:jc w:val="center"/>
        </w:trPr>
        <w:tc>
          <w:tcPr>
            <w:tcW w:w="7083" w:type="dxa"/>
            <w:vAlign w:val="center"/>
          </w:tcPr>
          <w:p w14:paraId="498D06AE" w14:textId="77777777" w:rsidR="000D0B9E" w:rsidRPr="006A2D5E" w:rsidRDefault="000D0B9E" w:rsidP="00016F8E">
            <w:pPr>
              <w:pStyle w:val="TableParagraph"/>
              <w:bidi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2835" w:type="dxa"/>
            <w:vAlign w:val="center"/>
          </w:tcPr>
          <w:p w14:paraId="4FDC20DC" w14:textId="785D9102" w:rsidR="00240318" w:rsidRPr="006A2D5E" w:rsidRDefault="000D0B9E" w:rsidP="00016F8E">
            <w:pPr>
              <w:pStyle w:val="TableParagraph"/>
              <w:bidi/>
              <w:spacing w:before="1" w:line="305" w:lineRule="exact"/>
              <w:ind w:left="89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6A2D5E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>پسپۆ</w:t>
            </w:r>
            <w:r w:rsidR="004F3507">
              <w:rPr>
                <w:rFonts w:asciiTheme="minorHAnsi" w:hAnsiTheme="minorHAnsi" w:cstheme="minorHAnsi" w:hint="cs"/>
                <w:b/>
                <w:bCs/>
                <w:sz w:val="24"/>
                <w:szCs w:val="24"/>
                <w:rtl/>
              </w:rPr>
              <w:t>ڕ</w:t>
            </w:r>
            <w:r w:rsidR="00E173D3" w:rsidRPr="006A2D5E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>ى</w:t>
            </w:r>
          </w:p>
          <w:p w14:paraId="5E86A04E" w14:textId="3061D347" w:rsidR="00240318" w:rsidRPr="006A2D5E" w:rsidRDefault="00240318" w:rsidP="00240318">
            <w:pPr>
              <w:pStyle w:val="TableParagraph"/>
              <w:bidi/>
              <w:spacing w:before="1" w:line="305" w:lineRule="exact"/>
              <w:ind w:left="89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6A2D5E">
              <w:rPr>
                <w:rFonts w:asciiTheme="minorHAnsi" w:hAnsiTheme="minorHAnsi" w:cstheme="minorHAnsi"/>
                <w:sz w:val="24"/>
                <w:szCs w:val="24"/>
              </w:rPr>
              <w:t>Specialization</w:t>
            </w:r>
          </w:p>
          <w:p w14:paraId="42462684" w14:textId="4AE56CAA" w:rsidR="000D0B9E" w:rsidRPr="006A2D5E" w:rsidRDefault="000D0B9E" w:rsidP="00240318">
            <w:pPr>
              <w:pStyle w:val="TableParagraph"/>
              <w:bidi/>
              <w:spacing w:before="1" w:line="305" w:lineRule="exact"/>
              <w:ind w:left="89"/>
              <w:rPr>
                <w:rFonts w:asciiTheme="minorHAnsi" w:hAnsiTheme="minorHAnsi" w:cstheme="minorHAnsi"/>
                <w:sz w:val="24"/>
                <w:szCs w:val="24"/>
              </w:rPr>
            </w:pPr>
            <w:r w:rsidRPr="006A2D5E">
              <w:rPr>
                <w:rFonts w:asciiTheme="minorHAnsi" w:hAnsiTheme="minorHAnsi" w:cstheme="minorHAnsi"/>
                <w:sz w:val="24"/>
                <w:szCs w:val="24"/>
                <w:rtl/>
              </w:rPr>
              <w:t>الاختصاص</w:t>
            </w:r>
          </w:p>
        </w:tc>
      </w:tr>
      <w:tr w:rsidR="000D0B9E" w:rsidRPr="006A2D5E" w14:paraId="06B356D9" w14:textId="77777777" w:rsidTr="00E173D3">
        <w:trPr>
          <w:trHeight w:val="680"/>
          <w:jc w:val="center"/>
        </w:trPr>
        <w:tc>
          <w:tcPr>
            <w:tcW w:w="7083" w:type="dxa"/>
            <w:vAlign w:val="center"/>
          </w:tcPr>
          <w:p w14:paraId="78A0AC59" w14:textId="77777777" w:rsidR="000D0B9E" w:rsidRPr="006A2D5E" w:rsidRDefault="000D0B9E" w:rsidP="00016F8E">
            <w:pPr>
              <w:pStyle w:val="TableParagraph"/>
              <w:bidi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2835" w:type="dxa"/>
            <w:vAlign w:val="center"/>
          </w:tcPr>
          <w:p w14:paraId="4F6959C9" w14:textId="77777777" w:rsidR="00240318" w:rsidRPr="006A2D5E" w:rsidRDefault="000D0B9E" w:rsidP="00016F8E">
            <w:pPr>
              <w:pStyle w:val="TableParagraph"/>
              <w:bidi/>
              <w:spacing w:before="1" w:line="305" w:lineRule="exact"/>
              <w:ind w:left="91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6A2D5E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>شوێنی کارکردن</w:t>
            </w:r>
          </w:p>
          <w:p w14:paraId="4F71B016" w14:textId="65B9FB4D" w:rsidR="00240318" w:rsidRPr="006A2D5E" w:rsidRDefault="00240318" w:rsidP="00240318">
            <w:pPr>
              <w:pStyle w:val="TableParagraph"/>
              <w:bidi/>
              <w:spacing w:before="1" w:line="305" w:lineRule="exact"/>
              <w:ind w:left="91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6A2D5E">
              <w:rPr>
                <w:rFonts w:asciiTheme="minorHAnsi" w:hAnsiTheme="minorHAnsi" w:cstheme="minorHAnsi"/>
                <w:sz w:val="24"/>
                <w:szCs w:val="24"/>
              </w:rPr>
              <w:t>Work Address</w:t>
            </w:r>
          </w:p>
          <w:p w14:paraId="4700D9E1" w14:textId="4E167ACC" w:rsidR="000D0B9E" w:rsidRPr="006A2D5E" w:rsidRDefault="000D0B9E" w:rsidP="00240318">
            <w:pPr>
              <w:pStyle w:val="TableParagraph"/>
              <w:bidi/>
              <w:spacing w:before="1" w:line="305" w:lineRule="exact"/>
              <w:ind w:left="91"/>
              <w:rPr>
                <w:rFonts w:asciiTheme="minorHAnsi" w:hAnsiTheme="minorHAnsi" w:cstheme="minorHAnsi"/>
                <w:sz w:val="24"/>
                <w:szCs w:val="24"/>
              </w:rPr>
            </w:pPr>
            <w:r w:rsidRPr="006A2D5E">
              <w:rPr>
                <w:rFonts w:asciiTheme="minorHAnsi" w:hAnsiTheme="minorHAnsi" w:cstheme="minorHAnsi"/>
                <w:sz w:val="24"/>
                <w:szCs w:val="24"/>
                <w:rtl/>
              </w:rPr>
              <w:t>مكان العمل</w:t>
            </w:r>
          </w:p>
        </w:tc>
      </w:tr>
      <w:tr w:rsidR="000D0B9E" w:rsidRPr="006A2D5E" w14:paraId="673411E8" w14:textId="77777777" w:rsidTr="00E173D3">
        <w:trPr>
          <w:trHeight w:val="680"/>
          <w:jc w:val="center"/>
        </w:trPr>
        <w:tc>
          <w:tcPr>
            <w:tcW w:w="7083" w:type="dxa"/>
            <w:vAlign w:val="center"/>
          </w:tcPr>
          <w:p w14:paraId="29176899" w14:textId="77777777" w:rsidR="000D0B9E" w:rsidRPr="006A2D5E" w:rsidRDefault="000D0B9E" w:rsidP="00016F8E">
            <w:pPr>
              <w:pStyle w:val="TableParagraph"/>
              <w:bidi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2835" w:type="dxa"/>
            <w:vAlign w:val="center"/>
          </w:tcPr>
          <w:p w14:paraId="75C991E4" w14:textId="680F1C0B" w:rsidR="00240318" w:rsidRPr="006A2D5E" w:rsidRDefault="00240318" w:rsidP="00016F8E">
            <w:pPr>
              <w:pStyle w:val="TableParagraph"/>
              <w:bidi/>
              <w:spacing w:before="1" w:line="310" w:lineRule="exact"/>
              <w:ind w:left="9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6A2D5E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ku-Arab-IQ"/>
              </w:rPr>
              <w:t xml:space="preserve">ژمارەی </w:t>
            </w:r>
            <w:r w:rsidR="000D0B9E" w:rsidRPr="006A2D5E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>مۆبايل</w:t>
            </w:r>
          </w:p>
          <w:p w14:paraId="754183E4" w14:textId="2E7AA754" w:rsidR="00240318" w:rsidRPr="006A2D5E" w:rsidRDefault="00240318" w:rsidP="00240318">
            <w:pPr>
              <w:pStyle w:val="TableParagraph"/>
              <w:bidi/>
              <w:spacing w:before="1" w:line="310" w:lineRule="exact"/>
              <w:ind w:left="9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6A2D5E">
              <w:rPr>
                <w:rFonts w:asciiTheme="minorHAnsi" w:hAnsiTheme="minorHAnsi" w:cstheme="minorHAnsi"/>
                <w:sz w:val="24"/>
                <w:szCs w:val="24"/>
              </w:rPr>
              <w:t>Mobile Number</w:t>
            </w:r>
          </w:p>
          <w:p w14:paraId="02147E0B" w14:textId="2292986F" w:rsidR="000D0B9E" w:rsidRPr="006A2D5E" w:rsidRDefault="00240318" w:rsidP="00240318">
            <w:pPr>
              <w:pStyle w:val="TableParagraph"/>
              <w:bidi/>
              <w:spacing w:before="1" w:line="310" w:lineRule="exact"/>
              <w:ind w:left="90"/>
              <w:rPr>
                <w:rFonts w:asciiTheme="minorHAnsi" w:hAnsiTheme="minorHAnsi" w:cstheme="minorHAnsi"/>
                <w:sz w:val="24"/>
                <w:szCs w:val="24"/>
              </w:rPr>
            </w:pPr>
            <w:r w:rsidRPr="006A2D5E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رقم </w:t>
            </w:r>
            <w:r w:rsidR="000D0B9E" w:rsidRPr="006A2D5E">
              <w:rPr>
                <w:rFonts w:asciiTheme="minorHAnsi" w:hAnsiTheme="minorHAnsi" w:cstheme="minorHAnsi"/>
                <w:sz w:val="24"/>
                <w:szCs w:val="24"/>
                <w:rtl/>
              </w:rPr>
              <w:t>الجوال</w:t>
            </w:r>
          </w:p>
        </w:tc>
      </w:tr>
      <w:tr w:rsidR="000D0B9E" w:rsidRPr="006A2D5E" w14:paraId="5E01248F" w14:textId="77777777" w:rsidTr="00E173D3">
        <w:trPr>
          <w:trHeight w:val="680"/>
          <w:jc w:val="center"/>
        </w:trPr>
        <w:tc>
          <w:tcPr>
            <w:tcW w:w="7083" w:type="dxa"/>
            <w:vAlign w:val="center"/>
          </w:tcPr>
          <w:p w14:paraId="539FEE0A" w14:textId="77777777" w:rsidR="000D0B9E" w:rsidRPr="006A2D5E" w:rsidRDefault="000D0B9E" w:rsidP="00016F8E">
            <w:pPr>
              <w:pStyle w:val="TableParagraph"/>
              <w:bidi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2835" w:type="dxa"/>
            <w:vAlign w:val="center"/>
          </w:tcPr>
          <w:p w14:paraId="27CA9272" w14:textId="77777777" w:rsidR="00240318" w:rsidRPr="006A2D5E" w:rsidRDefault="000D0B9E" w:rsidP="00016F8E">
            <w:pPr>
              <w:pStyle w:val="TableParagraph"/>
              <w:bidi/>
              <w:spacing w:before="1" w:line="305" w:lineRule="exact"/>
              <w:ind w:left="87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6A2D5E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>ڕێكەوت</w:t>
            </w:r>
          </w:p>
          <w:p w14:paraId="1B61BCAC" w14:textId="6A4F2C4E" w:rsidR="00240318" w:rsidRPr="006A2D5E" w:rsidRDefault="00240318" w:rsidP="00240318">
            <w:pPr>
              <w:pStyle w:val="TableParagraph"/>
              <w:bidi/>
              <w:spacing w:before="1" w:line="305" w:lineRule="exact"/>
              <w:ind w:left="87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6A2D5E">
              <w:rPr>
                <w:rFonts w:asciiTheme="minorHAnsi" w:hAnsiTheme="minorHAnsi" w:cstheme="minorHAnsi"/>
                <w:sz w:val="24"/>
                <w:szCs w:val="24"/>
              </w:rPr>
              <w:t>Date</w:t>
            </w:r>
          </w:p>
          <w:p w14:paraId="397BD0AC" w14:textId="2160D896" w:rsidR="000D0B9E" w:rsidRPr="006A2D5E" w:rsidRDefault="000D0B9E" w:rsidP="00240318">
            <w:pPr>
              <w:pStyle w:val="TableParagraph"/>
              <w:bidi/>
              <w:spacing w:before="1" w:line="305" w:lineRule="exact"/>
              <w:ind w:left="87"/>
              <w:rPr>
                <w:rFonts w:asciiTheme="minorHAnsi" w:hAnsiTheme="minorHAnsi" w:cstheme="minorHAnsi"/>
                <w:sz w:val="24"/>
                <w:szCs w:val="24"/>
              </w:rPr>
            </w:pPr>
            <w:r w:rsidRPr="006A2D5E">
              <w:rPr>
                <w:rFonts w:asciiTheme="minorHAnsi" w:hAnsiTheme="minorHAnsi" w:cstheme="minorHAnsi"/>
                <w:sz w:val="24"/>
                <w:szCs w:val="24"/>
                <w:rtl/>
              </w:rPr>
              <w:t>التأريخ</w:t>
            </w:r>
          </w:p>
        </w:tc>
      </w:tr>
    </w:tbl>
    <w:p w14:paraId="3E571154" w14:textId="0DDC31D2" w:rsidR="006517C2" w:rsidRPr="006A2D5E" w:rsidRDefault="006517C2" w:rsidP="00240318">
      <w:pPr>
        <w:pStyle w:val="BodyText"/>
        <w:bidi/>
        <w:spacing w:before="120"/>
        <w:jc w:val="both"/>
        <w:rPr>
          <w:rFonts w:asciiTheme="minorHAnsi" w:hAnsiTheme="minorHAnsi" w:cstheme="minorHAnsi"/>
        </w:rPr>
      </w:pPr>
    </w:p>
    <w:sectPr w:rsidR="006517C2" w:rsidRPr="006A2D5E" w:rsidSect="000D0B9E">
      <w:headerReference w:type="even" r:id="rId9"/>
      <w:headerReference w:type="default" r:id="rId10"/>
      <w:footerReference w:type="default" r:id="rId11"/>
      <w:headerReference w:type="first" r:id="rId12"/>
      <w:type w:val="continuous"/>
      <w:pgSz w:w="11910" w:h="16840"/>
      <w:pgMar w:top="851" w:right="780" w:bottom="280" w:left="300" w:header="340" w:footer="998" w:gutter="0"/>
      <w:cols w:space="4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5A1890" w14:textId="77777777" w:rsidR="00D53343" w:rsidRPr="00386CCD" w:rsidRDefault="00D53343">
      <w:r w:rsidRPr="00386CCD">
        <w:separator/>
      </w:r>
    </w:p>
  </w:endnote>
  <w:endnote w:type="continuationSeparator" w:id="0">
    <w:p w14:paraId="537524D9" w14:textId="77777777" w:rsidR="00D53343" w:rsidRPr="00386CCD" w:rsidRDefault="00D53343">
      <w:r w:rsidRPr="00386CCD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00002287" w:usb1="80000000" w:usb2="00000008" w:usb3="00000000" w:csb0="000000D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89F92D" w14:textId="0B212EC4" w:rsidR="006517C2" w:rsidRPr="00386CCD" w:rsidRDefault="00D2160A">
    <w:pPr>
      <w:pStyle w:val="BodyText"/>
      <w:spacing w:line="14" w:lineRule="auto"/>
      <w:rPr>
        <w:sz w:val="20"/>
      </w:rPr>
    </w:pPr>
    <w:r w:rsidRPr="00386CCD"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5A8C468B" wp14:editId="432628E2">
              <wp:simplePos x="0" y="0"/>
              <wp:positionH relativeFrom="page">
                <wp:posOffset>562659</wp:posOffset>
              </wp:positionH>
              <wp:positionV relativeFrom="page">
                <wp:posOffset>10134356</wp:posOffset>
              </wp:positionV>
              <wp:extent cx="6389077" cy="234462"/>
              <wp:effectExtent l="0" t="0" r="0" b="0"/>
              <wp:wrapNone/>
              <wp:docPr id="6" name="Text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389077" cy="234462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69F8E2BD" w14:textId="5CD890E9" w:rsidR="006517C2" w:rsidRPr="00386CCD" w:rsidRDefault="00D2160A" w:rsidP="00C00D17">
                          <w:pPr>
                            <w:spacing w:line="245" w:lineRule="exact"/>
                            <w:ind w:left="20"/>
                            <w:jc w:val="center"/>
                            <w:rPr>
                              <w:rFonts w:asciiTheme="majorBidi" w:hAnsiTheme="majorBidi" w:cstheme="majorBidi"/>
                              <w:iCs/>
                              <w:sz w:val="20"/>
                              <w:szCs w:val="20"/>
                              <w:rtl/>
                            </w:rPr>
                          </w:pPr>
                          <w:r w:rsidRPr="00386CCD">
                            <w:rPr>
                              <w:rFonts w:ascii="Calibri" w:hAnsi="Calibri"/>
                              <w:i/>
                              <w:sz w:val="20"/>
                              <w:szCs w:val="20"/>
                            </w:rPr>
                            <w:t>©</w:t>
                          </w:r>
                          <w:r w:rsidRPr="00386CCD">
                            <w:rPr>
                              <w:rFonts w:ascii="Calibri" w:hAnsi="Calibri"/>
                              <w:i/>
                              <w:spacing w:val="-9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386CCD">
                            <w:rPr>
                              <w:rFonts w:ascii="Calibri" w:hAnsi="Calibri"/>
                              <w:i/>
                              <w:sz w:val="20"/>
                              <w:szCs w:val="20"/>
                            </w:rPr>
                            <w:t>Salahaddin</w:t>
                          </w:r>
                          <w:r w:rsidRPr="00386CCD">
                            <w:rPr>
                              <w:rFonts w:ascii="Calibri" w:hAnsi="Calibri"/>
                              <w:i/>
                              <w:spacing w:val="-6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386CCD">
                            <w:rPr>
                              <w:rFonts w:ascii="Calibri" w:hAnsi="Calibri"/>
                              <w:i/>
                              <w:sz w:val="20"/>
                              <w:szCs w:val="20"/>
                            </w:rPr>
                            <w:t>University-Erbil,</w:t>
                          </w:r>
                          <w:r w:rsidRPr="00386CCD">
                            <w:rPr>
                              <w:rFonts w:ascii="Calibri" w:hAnsi="Calibri"/>
                              <w:i/>
                              <w:spacing w:val="-7"/>
                              <w:sz w:val="20"/>
                              <w:szCs w:val="20"/>
                            </w:rPr>
                            <w:t xml:space="preserve"> </w:t>
                          </w:r>
                          <w:hyperlink r:id="rId1">
                            <w:r w:rsidRPr="00386CCD">
                              <w:rPr>
                                <w:rFonts w:ascii="Calibri" w:hAnsi="Calibri"/>
                                <w:i/>
                                <w:color w:val="0000FF"/>
                                <w:spacing w:val="-2"/>
                                <w:sz w:val="20"/>
                                <w:szCs w:val="20"/>
                                <w:u w:val="single" w:color="0000FF"/>
                              </w:rPr>
                              <w:t>www.su.edu.krd</w:t>
                            </w:r>
                          </w:hyperlink>
                          <w:r w:rsidR="00D15E19" w:rsidRPr="00386CCD">
                            <w:rPr>
                              <w:rFonts w:ascii="Calibri" w:hAnsi="Calibri"/>
                              <w:iCs/>
                              <w:color w:val="0000FF"/>
                              <w:spacing w:val="-2"/>
                              <w:sz w:val="20"/>
                              <w:szCs w:val="20"/>
                            </w:rPr>
                            <w:t xml:space="preserve">                </w:t>
                          </w:r>
                          <w:r w:rsidR="00C00D17" w:rsidRPr="00386CCD">
                            <w:rPr>
                              <w:rFonts w:ascii="Calibri" w:hAnsi="Calibri"/>
                              <w:iCs/>
                              <w:color w:val="0000FF"/>
                              <w:spacing w:val="-2"/>
                              <w:sz w:val="20"/>
                              <w:szCs w:val="20"/>
                            </w:rPr>
                            <w:t xml:space="preserve">                                                                                         </w:t>
                          </w:r>
                          <w:r w:rsidR="00D15E19" w:rsidRPr="00386CCD">
                            <w:rPr>
                              <w:rFonts w:ascii="Calibri" w:hAnsi="Calibri"/>
                              <w:iCs/>
                              <w:color w:val="0000FF"/>
                              <w:spacing w:val="-2"/>
                              <w:sz w:val="20"/>
                              <w:szCs w:val="20"/>
                            </w:rPr>
                            <w:t xml:space="preserve">   </w:t>
                          </w:r>
                          <w:r w:rsidR="0085286F" w:rsidRPr="00386CCD">
                            <w:rPr>
                              <w:rFonts w:ascii="Calibri" w:hAnsi="Calibri" w:hint="cs"/>
                              <w:iCs/>
                              <w:color w:val="0000FF"/>
                              <w:spacing w:val="-2"/>
                              <w:sz w:val="20"/>
                              <w:szCs w:val="20"/>
                              <w:rtl/>
                            </w:rPr>
                            <w:t xml:space="preserve">         </w:t>
                          </w:r>
                          <w:r w:rsidR="00D15E19" w:rsidRPr="00386CCD">
                            <w:rPr>
                              <w:rFonts w:ascii="Calibri" w:hAnsi="Calibri"/>
                              <w:iCs/>
                              <w:color w:val="0000FF"/>
                              <w:spacing w:val="-2"/>
                              <w:sz w:val="20"/>
                              <w:szCs w:val="20"/>
                            </w:rPr>
                            <w:t xml:space="preserve"> </w:t>
                          </w:r>
                          <w:r w:rsidR="00D15E19" w:rsidRPr="00386CCD">
                            <w:rPr>
                              <w:rFonts w:ascii="Calibri" w:hAnsi="Calibri"/>
                              <w:i/>
                              <w:color w:val="000000" w:themeColor="text1"/>
                              <w:spacing w:val="-2"/>
                              <w:sz w:val="20"/>
                              <w:szCs w:val="20"/>
                            </w:rPr>
                            <w:t xml:space="preserve">Page </w:t>
                          </w:r>
                          <w:r w:rsidR="00D15E19" w:rsidRPr="00386CCD">
                            <w:rPr>
                              <w:rFonts w:ascii="Calibri" w:hAnsi="Calibri"/>
                              <w:b/>
                              <w:bCs/>
                              <w:i/>
                              <w:color w:val="000000" w:themeColor="text1"/>
                              <w:spacing w:val="-2"/>
                              <w:sz w:val="20"/>
                              <w:szCs w:val="20"/>
                            </w:rPr>
                            <w:fldChar w:fldCharType="begin"/>
                          </w:r>
                          <w:r w:rsidR="00D15E19" w:rsidRPr="00386CCD">
                            <w:rPr>
                              <w:rFonts w:ascii="Calibri" w:hAnsi="Calibri"/>
                              <w:b/>
                              <w:bCs/>
                              <w:i/>
                              <w:color w:val="000000" w:themeColor="text1"/>
                              <w:spacing w:val="-2"/>
                              <w:sz w:val="20"/>
                              <w:szCs w:val="20"/>
                            </w:rPr>
                            <w:instrText xml:space="preserve"> PAGE  \* Arabic  \* MERGEFORMAT </w:instrText>
                          </w:r>
                          <w:r w:rsidR="00D15E19" w:rsidRPr="00386CCD">
                            <w:rPr>
                              <w:rFonts w:ascii="Calibri" w:hAnsi="Calibri"/>
                              <w:b/>
                              <w:bCs/>
                              <w:i/>
                              <w:color w:val="000000" w:themeColor="text1"/>
                              <w:spacing w:val="-2"/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5448F5" w:rsidRPr="00386CCD">
                            <w:rPr>
                              <w:rFonts w:ascii="Calibri" w:hAnsi="Calibri"/>
                              <w:b/>
                              <w:bCs/>
                              <w:i/>
                              <w:color w:val="000000" w:themeColor="text1"/>
                              <w:spacing w:val="-2"/>
                              <w:sz w:val="20"/>
                              <w:szCs w:val="20"/>
                            </w:rPr>
                            <w:t>4</w:t>
                          </w:r>
                          <w:r w:rsidR="00D15E19" w:rsidRPr="00386CCD">
                            <w:rPr>
                              <w:rFonts w:ascii="Calibri" w:hAnsi="Calibri"/>
                              <w:b/>
                              <w:bCs/>
                              <w:i/>
                              <w:color w:val="000000" w:themeColor="text1"/>
                              <w:spacing w:val="-2"/>
                              <w:sz w:val="20"/>
                              <w:szCs w:val="20"/>
                            </w:rPr>
                            <w:fldChar w:fldCharType="end"/>
                          </w:r>
                          <w:r w:rsidR="00D15E19" w:rsidRPr="00386CCD">
                            <w:rPr>
                              <w:rFonts w:ascii="Calibri" w:hAnsi="Calibri"/>
                              <w:i/>
                              <w:color w:val="000000" w:themeColor="text1"/>
                              <w:spacing w:val="-2"/>
                              <w:sz w:val="20"/>
                              <w:szCs w:val="20"/>
                            </w:rPr>
                            <w:t xml:space="preserve"> of </w:t>
                          </w:r>
                          <w:r w:rsidR="00D15E19" w:rsidRPr="00386CCD">
                            <w:rPr>
                              <w:rFonts w:ascii="Calibri" w:hAnsi="Calibri"/>
                              <w:b/>
                              <w:bCs/>
                              <w:i/>
                              <w:color w:val="000000" w:themeColor="text1"/>
                              <w:spacing w:val="-2"/>
                              <w:sz w:val="20"/>
                              <w:szCs w:val="20"/>
                            </w:rPr>
                            <w:fldChar w:fldCharType="begin"/>
                          </w:r>
                          <w:r w:rsidR="00D15E19" w:rsidRPr="00386CCD">
                            <w:rPr>
                              <w:rFonts w:ascii="Calibri" w:hAnsi="Calibri"/>
                              <w:b/>
                              <w:bCs/>
                              <w:i/>
                              <w:color w:val="000000" w:themeColor="text1"/>
                              <w:spacing w:val="-2"/>
                              <w:sz w:val="20"/>
                              <w:szCs w:val="20"/>
                            </w:rPr>
                            <w:instrText xml:space="preserve"> NUMPAGES  \* Arabic  \* MERGEFORMAT </w:instrText>
                          </w:r>
                          <w:r w:rsidR="00D15E19" w:rsidRPr="00386CCD">
                            <w:rPr>
                              <w:rFonts w:ascii="Calibri" w:hAnsi="Calibri"/>
                              <w:b/>
                              <w:bCs/>
                              <w:i/>
                              <w:color w:val="000000" w:themeColor="text1"/>
                              <w:spacing w:val="-2"/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5448F5" w:rsidRPr="00386CCD">
                            <w:rPr>
                              <w:rFonts w:ascii="Calibri" w:hAnsi="Calibri"/>
                              <w:b/>
                              <w:bCs/>
                              <w:i/>
                              <w:color w:val="000000" w:themeColor="text1"/>
                              <w:spacing w:val="-2"/>
                              <w:sz w:val="20"/>
                              <w:szCs w:val="20"/>
                            </w:rPr>
                            <w:t>4</w:t>
                          </w:r>
                          <w:r w:rsidR="00D15E19" w:rsidRPr="00386CCD">
                            <w:rPr>
                              <w:rFonts w:ascii="Calibri" w:hAnsi="Calibri"/>
                              <w:b/>
                              <w:bCs/>
                              <w:i/>
                              <w:color w:val="000000" w:themeColor="text1"/>
                              <w:spacing w:val="-2"/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A8C468B" id="_x0000_t202" coordsize="21600,21600" o:spt="202" path="m,l,21600r21600,l21600,xe">
              <v:stroke joinstyle="miter"/>
              <v:path gradientshapeok="t" o:connecttype="rect"/>
            </v:shapetype>
            <v:shape id="Textbox 6" o:spid="_x0000_s1027" type="#_x0000_t202" style="position:absolute;margin-left:44.3pt;margin-top:798pt;width:503.1pt;height:18.45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" filled="f" stroked="f">
              <v:textbox inset="0,0,0,0">
                <w:txbxContent>
                  <w:p w14:paraId="69F8E2BD" w14:textId="5CD890E9" w:rsidR="006517C2" w:rsidRPr="00386CCD" w:rsidRDefault="00D2160A" w:rsidP="00C00D17">
                    <w:pPr>
                      <w:spacing w:line="245" w:lineRule="exact"/>
                      <w:ind w:left="20"/>
                      <w:jc w:val="center"/>
                      <w:rPr>
                        <w:rFonts w:asciiTheme="majorBidi" w:hAnsiTheme="majorBidi" w:cstheme="majorBidi"/>
                        <w:iCs/>
                        <w:sz w:val="20"/>
                        <w:szCs w:val="20"/>
                        <w:rtl/>
                      </w:rPr>
                    </w:pPr>
                    <w:r w:rsidRPr="00386CCD">
                      <w:rPr>
                        <w:rFonts w:ascii="Calibri" w:hAnsi="Calibri"/>
                        <w:i/>
                        <w:sz w:val="20"/>
                        <w:szCs w:val="20"/>
                      </w:rPr>
                      <w:t>©</w:t>
                    </w:r>
                    <w:r w:rsidRPr="00386CCD">
                      <w:rPr>
                        <w:rFonts w:ascii="Calibri" w:hAnsi="Calibri"/>
                        <w:i/>
                        <w:spacing w:val="-9"/>
                        <w:sz w:val="20"/>
                        <w:szCs w:val="20"/>
                      </w:rPr>
                      <w:t xml:space="preserve"> </w:t>
                    </w:r>
                    <w:r w:rsidRPr="00386CCD">
                      <w:rPr>
                        <w:rFonts w:ascii="Calibri" w:hAnsi="Calibri"/>
                        <w:i/>
                        <w:sz w:val="20"/>
                        <w:szCs w:val="20"/>
                      </w:rPr>
                      <w:t>Salahaddin</w:t>
                    </w:r>
                    <w:r w:rsidRPr="00386CCD">
                      <w:rPr>
                        <w:rFonts w:ascii="Calibri" w:hAnsi="Calibri"/>
                        <w:i/>
                        <w:spacing w:val="-6"/>
                        <w:sz w:val="20"/>
                        <w:szCs w:val="20"/>
                      </w:rPr>
                      <w:t xml:space="preserve"> </w:t>
                    </w:r>
                    <w:r w:rsidRPr="00386CCD">
                      <w:rPr>
                        <w:rFonts w:ascii="Calibri" w:hAnsi="Calibri"/>
                        <w:i/>
                        <w:sz w:val="20"/>
                        <w:szCs w:val="20"/>
                      </w:rPr>
                      <w:t>University-Erbil,</w:t>
                    </w:r>
                    <w:r w:rsidRPr="00386CCD">
                      <w:rPr>
                        <w:rFonts w:ascii="Calibri" w:hAnsi="Calibri"/>
                        <w:i/>
                        <w:spacing w:val="-7"/>
                        <w:sz w:val="20"/>
                        <w:szCs w:val="20"/>
                      </w:rPr>
                      <w:t xml:space="preserve"> </w:t>
                    </w:r>
                    <w:hyperlink r:id="rId2">
                      <w:r w:rsidRPr="00386CCD">
                        <w:rPr>
                          <w:rFonts w:ascii="Calibri" w:hAnsi="Calibri"/>
                          <w:i/>
                          <w:color w:val="0000FF"/>
                          <w:spacing w:val="-2"/>
                          <w:sz w:val="20"/>
                          <w:szCs w:val="20"/>
                          <w:u w:val="single" w:color="0000FF"/>
                        </w:rPr>
                        <w:t>www.su.edu.krd</w:t>
                      </w:r>
                    </w:hyperlink>
                    <w:r w:rsidR="00D15E19" w:rsidRPr="00386CCD">
                      <w:rPr>
                        <w:rFonts w:ascii="Calibri" w:hAnsi="Calibri"/>
                        <w:iCs/>
                        <w:color w:val="0000FF"/>
                        <w:spacing w:val="-2"/>
                        <w:sz w:val="20"/>
                        <w:szCs w:val="20"/>
                      </w:rPr>
                      <w:t xml:space="preserve">                </w:t>
                    </w:r>
                    <w:r w:rsidR="00C00D17" w:rsidRPr="00386CCD">
                      <w:rPr>
                        <w:rFonts w:ascii="Calibri" w:hAnsi="Calibri"/>
                        <w:iCs/>
                        <w:color w:val="0000FF"/>
                        <w:spacing w:val="-2"/>
                        <w:sz w:val="20"/>
                        <w:szCs w:val="20"/>
                      </w:rPr>
                      <w:t xml:space="preserve">                                                                                         </w:t>
                    </w:r>
                    <w:r w:rsidR="00D15E19" w:rsidRPr="00386CCD">
                      <w:rPr>
                        <w:rFonts w:ascii="Calibri" w:hAnsi="Calibri"/>
                        <w:iCs/>
                        <w:color w:val="0000FF"/>
                        <w:spacing w:val="-2"/>
                        <w:sz w:val="20"/>
                        <w:szCs w:val="20"/>
                      </w:rPr>
                      <w:t xml:space="preserve">   </w:t>
                    </w:r>
                    <w:r w:rsidR="0085286F" w:rsidRPr="00386CCD">
                      <w:rPr>
                        <w:rFonts w:ascii="Calibri" w:hAnsi="Calibri" w:hint="cs"/>
                        <w:iCs/>
                        <w:color w:val="0000FF"/>
                        <w:spacing w:val="-2"/>
                        <w:sz w:val="20"/>
                        <w:szCs w:val="20"/>
                        <w:rtl/>
                      </w:rPr>
                      <w:t xml:space="preserve">         </w:t>
                    </w:r>
                    <w:r w:rsidR="00D15E19" w:rsidRPr="00386CCD">
                      <w:rPr>
                        <w:rFonts w:ascii="Calibri" w:hAnsi="Calibri"/>
                        <w:iCs/>
                        <w:color w:val="0000FF"/>
                        <w:spacing w:val="-2"/>
                        <w:sz w:val="20"/>
                        <w:szCs w:val="20"/>
                      </w:rPr>
                      <w:t xml:space="preserve"> </w:t>
                    </w:r>
                    <w:r w:rsidR="00D15E19" w:rsidRPr="00386CCD">
                      <w:rPr>
                        <w:rFonts w:ascii="Calibri" w:hAnsi="Calibri"/>
                        <w:i/>
                        <w:color w:val="000000" w:themeColor="text1"/>
                        <w:spacing w:val="-2"/>
                        <w:sz w:val="20"/>
                        <w:szCs w:val="20"/>
                      </w:rPr>
                      <w:t xml:space="preserve">Page </w:t>
                    </w:r>
                    <w:r w:rsidR="00D15E19" w:rsidRPr="00386CCD">
                      <w:rPr>
                        <w:rFonts w:ascii="Calibri" w:hAnsi="Calibri"/>
                        <w:b/>
                        <w:bCs/>
                        <w:i/>
                        <w:color w:val="000000" w:themeColor="text1"/>
                        <w:spacing w:val="-2"/>
                        <w:sz w:val="20"/>
                        <w:szCs w:val="20"/>
                      </w:rPr>
                      <w:fldChar w:fldCharType="begin"/>
                    </w:r>
                    <w:r w:rsidR="00D15E19" w:rsidRPr="00386CCD">
                      <w:rPr>
                        <w:rFonts w:ascii="Calibri" w:hAnsi="Calibri"/>
                        <w:b/>
                        <w:bCs/>
                        <w:i/>
                        <w:color w:val="000000" w:themeColor="text1"/>
                        <w:spacing w:val="-2"/>
                        <w:sz w:val="20"/>
                        <w:szCs w:val="20"/>
                      </w:rPr>
                      <w:instrText xml:space="preserve"> PAGE  \* Arabic  \* MERGEFORMAT </w:instrText>
                    </w:r>
                    <w:r w:rsidR="00D15E19" w:rsidRPr="00386CCD">
                      <w:rPr>
                        <w:rFonts w:ascii="Calibri" w:hAnsi="Calibri"/>
                        <w:b/>
                        <w:bCs/>
                        <w:i/>
                        <w:color w:val="000000" w:themeColor="text1"/>
                        <w:spacing w:val="-2"/>
                        <w:sz w:val="20"/>
                        <w:szCs w:val="20"/>
                      </w:rPr>
                      <w:fldChar w:fldCharType="separate"/>
                    </w:r>
                    <w:r w:rsidR="005448F5" w:rsidRPr="00386CCD">
                      <w:rPr>
                        <w:rFonts w:ascii="Calibri" w:hAnsi="Calibri"/>
                        <w:b/>
                        <w:bCs/>
                        <w:i/>
                        <w:color w:val="000000" w:themeColor="text1"/>
                        <w:spacing w:val="-2"/>
                        <w:sz w:val="20"/>
                        <w:szCs w:val="20"/>
                      </w:rPr>
                      <w:t>4</w:t>
                    </w:r>
                    <w:r w:rsidR="00D15E19" w:rsidRPr="00386CCD">
                      <w:rPr>
                        <w:rFonts w:ascii="Calibri" w:hAnsi="Calibri"/>
                        <w:b/>
                        <w:bCs/>
                        <w:i/>
                        <w:color w:val="000000" w:themeColor="text1"/>
                        <w:spacing w:val="-2"/>
                        <w:sz w:val="20"/>
                        <w:szCs w:val="20"/>
                      </w:rPr>
                      <w:fldChar w:fldCharType="end"/>
                    </w:r>
                    <w:r w:rsidR="00D15E19" w:rsidRPr="00386CCD">
                      <w:rPr>
                        <w:rFonts w:ascii="Calibri" w:hAnsi="Calibri"/>
                        <w:i/>
                        <w:color w:val="000000" w:themeColor="text1"/>
                        <w:spacing w:val="-2"/>
                        <w:sz w:val="20"/>
                        <w:szCs w:val="20"/>
                      </w:rPr>
                      <w:t xml:space="preserve"> of </w:t>
                    </w:r>
                    <w:r w:rsidR="00D15E19" w:rsidRPr="00386CCD">
                      <w:rPr>
                        <w:rFonts w:ascii="Calibri" w:hAnsi="Calibri"/>
                        <w:b/>
                        <w:bCs/>
                        <w:i/>
                        <w:color w:val="000000" w:themeColor="text1"/>
                        <w:spacing w:val="-2"/>
                        <w:sz w:val="20"/>
                        <w:szCs w:val="20"/>
                      </w:rPr>
                      <w:fldChar w:fldCharType="begin"/>
                    </w:r>
                    <w:r w:rsidR="00D15E19" w:rsidRPr="00386CCD">
                      <w:rPr>
                        <w:rFonts w:ascii="Calibri" w:hAnsi="Calibri"/>
                        <w:b/>
                        <w:bCs/>
                        <w:i/>
                        <w:color w:val="000000" w:themeColor="text1"/>
                        <w:spacing w:val="-2"/>
                        <w:sz w:val="20"/>
                        <w:szCs w:val="20"/>
                      </w:rPr>
                      <w:instrText xml:space="preserve"> NUMPAGES  \* Arabic  \* MERGEFORMAT </w:instrText>
                    </w:r>
                    <w:r w:rsidR="00D15E19" w:rsidRPr="00386CCD">
                      <w:rPr>
                        <w:rFonts w:ascii="Calibri" w:hAnsi="Calibri"/>
                        <w:b/>
                        <w:bCs/>
                        <w:i/>
                        <w:color w:val="000000" w:themeColor="text1"/>
                        <w:spacing w:val="-2"/>
                        <w:sz w:val="20"/>
                        <w:szCs w:val="20"/>
                      </w:rPr>
                      <w:fldChar w:fldCharType="separate"/>
                    </w:r>
                    <w:r w:rsidR="005448F5" w:rsidRPr="00386CCD">
                      <w:rPr>
                        <w:rFonts w:ascii="Calibri" w:hAnsi="Calibri"/>
                        <w:b/>
                        <w:bCs/>
                        <w:i/>
                        <w:color w:val="000000" w:themeColor="text1"/>
                        <w:spacing w:val="-2"/>
                        <w:sz w:val="20"/>
                        <w:szCs w:val="20"/>
                      </w:rPr>
                      <w:t>4</w:t>
                    </w:r>
                    <w:r w:rsidR="00D15E19" w:rsidRPr="00386CCD">
                      <w:rPr>
                        <w:rFonts w:ascii="Calibri" w:hAnsi="Calibri"/>
                        <w:b/>
                        <w:bCs/>
                        <w:i/>
                        <w:color w:val="000000" w:themeColor="text1"/>
                        <w:spacing w:val="-2"/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BF01F4" w14:textId="77777777" w:rsidR="00D53343" w:rsidRPr="00386CCD" w:rsidRDefault="00D53343">
      <w:r w:rsidRPr="00386CCD">
        <w:separator/>
      </w:r>
    </w:p>
  </w:footnote>
  <w:footnote w:type="continuationSeparator" w:id="0">
    <w:p w14:paraId="44B7A00C" w14:textId="77777777" w:rsidR="00D53343" w:rsidRPr="00386CCD" w:rsidRDefault="00D53343">
      <w:r w:rsidRPr="00386CCD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3986AB" w14:textId="31F03F1D" w:rsidR="00F170F8" w:rsidRPr="00386CCD" w:rsidRDefault="00000000">
    <w:pPr>
      <w:pStyle w:val="Header"/>
    </w:pPr>
    <w:r>
      <w:pict w14:anchorId="68B2121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4751316" o:spid="_x0000_s1029" type="#_x0000_t75" style="position:absolute;margin-left:0;margin-top:0;width:540.9pt;height:468.75pt;z-index:-251652096;mso-position-horizontal:center;mso-position-horizontal-relative:margin;mso-position-vertical:center;mso-position-vertical-relative:margin" o:allowincell="f">
          <v:imagedata r:id="rId1" o:title="kisspng-salahaddin-university-erbil-university-of-kurdista-5af8df4b053a60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3EC047" w14:textId="3B4CE3A9" w:rsidR="006517C2" w:rsidRPr="00386CCD" w:rsidRDefault="00861135" w:rsidP="000D0B9E">
    <w:pPr>
      <w:pStyle w:val="BodyText"/>
      <w:spacing w:line="14" w:lineRule="auto"/>
      <w:rPr>
        <w:sz w:val="20"/>
      </w:rPr>
    </w:pPr>
    <w:r w:rsidRPr="00386CCD">
      <w:rPr>
        <w:noProof/>
      </w:rPr>
      <mc:AlternateContent>
        <mc:Choice Requires="wps">
          <w:drawing>
            <wp:anchor distT="0" distB="0" distL="0" distR="0" simplePos="0" relativeHeight="251657216" behindDoc="1" locked="0" layoutInCell="1" allowOverlap="1" wp14:anchorId="77893CCB" wp14:editId="00401987">
              <wp:simplePos x="0" y="0"/>
              <wp:positionH relativeFrom="page">
                <wp:posOffset>755650</wp:posOffset>
              </wp:positionH>
              <wp:positionV relativeFrom="page">
                <wp:posOffset>171450</wp:posOffset>
              </wp:positionV>
              <wp:extent cx="5926455" cy="180340"/>
              <wp:effectExtent l="0" t="0" r="0" b="0"/>
              <wp:wrapNone/>
              <wp:docPr id="5" name="Text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926455" cy="18034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6DA83D7A" w14:textId="691C67ED" w:rsidR="006517C2" w:rsidRPr="00386CCD" w:rsidRDefault="00D2160A" w:rsidP="00861135">
                          <w:pPr>
                            <w:bidi/>
                            <w:spacing w:before="13"/>
                            <w:ind w:right="20"/>
                            <w:jc w:val="center"/>
                          </w:pPr>
                          <w:r w:rsidRPr="00386CCD">
                            <w:rPr>
                              <w:spacing w:val="-2"/>
                              <w:u w:val="single"/>
                              <w:rtl/>
                            </w:rPr>
                            <w:t>ڕاپۆرتی</w:t>
                          </w:r>
                          <w:r w:rsidRPr="00386CCD">
                            <w:rPr>
                              <w:spacing w:val="17"/>
                              <w:u w:val="single"/>
                              <w:rtl/>
                            </w:rPr>
                            <w:t xml:space="preserve"> </w:t>
                          </w:r>
                          <w:r w:rsidR="000D0B9E" w:rsidRPr="00386CCD">
                            <w:rPr>
                              <w:rFonts w:hint="cs"/>
                              <w:u w:val="single"/>
                              <w:rtl/>
                            </w:rPr>
                            <w:t>ئەندامی</w:t>
                          </w:r>
                          <w:r w:rsidRPr="00386CCD">
                            <w:rPr>
                              <w:spacing w:val="21"/>
                              <w:u w:val="single"/>
                              <w:rtl/>
                            </w:rPr>
                            <w:t xml:space="preserve"> </w:t>
                          </w:r>
                          <w:r w:rsidRPr="00386CCD">
                            <w:rPr>
                              <w:u w:val="single"/>
                              <w:rtl/>
                            </w:rPr>
                            <w:t>لیژن</w:t>
                          </w:r>
                          <w:r w:rsidR="00F94265" w:rsidRPr="00386CCD">
                            <w:rPr>
                              <w:rFonts w:hint="cs"/>
                              <w:u w:val="single"/>
                              <w:rtl/>
                            </w:rPr>
                            <w:t>ە</w:t>
                          </w:r>
                          <w:r w:rsidRPr="00386CCD">
                            <w:rPr>
                              <w:u w:val="single"/>
                              <w:rtl/>
                            </w:rPr>
                            <w:t>ی</w:t>
                          </w:r>
                          <w:r w:rsidRPr="00386CCD">
                            <w:rPr>
                              <w:spacing w:val="17"/>
                              <w:u w:val="single"/>
                              <w:rtl/>
                            </w:rPr>
                            <w:t xml:space="preserve"> </w:t>
                          </w:r>
                          <w:r w:rsidRPr="00386CCD">
                            <w:rPr>
                              <w:u w:val="single"/>
                              <w:rtl/>
                            </w:rPr>
                            <w:t>تاوتوێکردنی</w:t>
                          </w:r>
                          <w:r w:rsidRPr="00386CCD">
                            <w:rPr>
                              <w:spacing w:val="17"/>
                              <w:u w:val="single"/>
                              <w:rtl/>
                            </w:rPr>
                            <w:t xml:space="preserve"> </w:t>
                          </w:r>
                          <w:r w:rsidRPr="00386CCD">
                            <w:rPr>
                              <w:u w:val="single"/>
                              <w:rtl/>
                            </w:rPr>
                            <w:t>تێزەکانی</w:t>
                          </w:r>
                          <w:r w:rsidRPr="00386CCD">
                            <w:rPr>
                              <w:spacing w:val="16"/>
                              <w:u w:val="single"/>
                              <w:rtl/>
                            </w:rPr>
                            <w:t xml:space="preserve"> </w:t>
                          </w:r>
                          <w:r w:rsidRPr="00386CCD">
                            <w:rPr>
                              <w:u w:val="single"/>
                              <w:rtl/>
                            </w:rPr>
                            <w:t>خوێندنی</w:t>
                          </w:r>
                          <w:r w:rsidRPr="00386CCD">
                            <w:rPr>
                              <w:spacing w:val="17"/>
                              <w:u w:val="single"/>
                              <w:rtl/>
                            </w:rPr>
                            <w:t xml:space="preserve"> </w:t>
                          </w:r>
                          <w:r w:rsidRPr="00386CCD">
                            <w:rPr>
                              <w:u w:val="single"/>
                              <w:rtl/>
                            </w:rPr>
                            <w:t>با</w:t>
                          </w:r>
                          <w:r w:rsidR="00F94265" w:rsidRPr="00386CCD">
                            <w:rPr>
                              <w:rFonts w:hint="cs"/>
                              <w:u w:val="single"/>
                              <w:rtl/>
                            </w:rPr>
                            <w:t>ڵا</w:t>
                          </w:r>
                          <w:r w:rsidRPr="00386CCD">
                            <w:rPr>
                              <w:spacing w:val="15"/>
                              <w:u w:val="single"/>
                              <w:rtl/>
                            </w:rPr>
                            <w:t xml:space="preserve"> </w:t>
                          </w:r>
                          <w:r w:rsidRPr="00386CCD">
                            <w:rPr>
                              <w:u w:val="single"/>
                              <w:rtl/>
                            </w:rPr>
                            <w:t>له</w:t>
                          </w:r>
                          <w:r w:rsidRPr="00386CCD">
                            <w:rPr>
                              <w:spacing w:val="10"/>
                              <w:u w:val="single"/>
                              <w:rtl/>
                            </w:rPr>
                            <w:t xml:space="preserve"> </w:t>
                          </w:r>
                          <w:r w:rsidRPr="00386CCD">
                            <w:rPr>
                              <w:u w:val="single"/>
                              <w:rtl/>
                            </w:rPr>
                            <w:t>زانکۆی</w:t>
                          </w:r>
                          <w:r w:rsidRPr="00386CCD">
                            <w:rPr>
                              <w:spacing w:val="15"/>
                              <w:u w:val="single"/>
                              <w:rtl/>
                            </w:rPr>
                            <w:t xml:space="preserve"> </w:t>
                          </w:r>
                          <w:r w:rsidRPr="00386CCD">
                            <w:rPr>
                              <w:u w:val="single"/>
                              <w:rtl/>
                            </w:rPr>
                            <w:t>س</w:t>
                          </w:r>
                          <w:r w:rsidR="00F94265" w:rsidRPr="00386CCD">
                            <w:rPr>
                              <w:rFonts w:hint="cs"/>
                              <w:u w:val="single"/>
                              <w:rtl/>
                            </w:rPr>
                            <w:t>ەلا</w:t>
                          </w:r>
                          <w:r w:rsidRPr="00386CCD">
                            <w:rPr>
                              <w:u w:val="single"/>
                              <w:rtl/>
                            </w:rPr>
                            <w:t>ح</w:t>
                          </w:r>
                          <w:r w:rsidR="00F94265" w:rsidRPr="00386CCD">
                            <w:rPr>
                              <w:rFonts w:hint="cs"/>
                              <w:u w:val="single"/>
                              <w:rtl/>
                            </w:rPr>
                            <w:t>ەد</w:t>
                          </w:r>
                          <w:r w:rsidRPr="00386CCD">
                            <w:rPr>
                              <w:u w:val="single"/>
                              <w:rtl/>
                            </w:rPr>
                            <w:t>ین</w:t>
                          </w:r>
                          <w:r w:rsidRPr="00386CCD">
                            <w:rPr>
                              <w:u w:val="single"/>
                            </w:rPr>
                            <w:t>-</w:t>
                          </w:r>
                          <w:r w:rsidRPr="00386CCD">
                            <w:rPr>
                              <w:u w:val="single"/>
                              <w:rtl/>
                            </w:rPr>
                            <w:t>ه</w:t>
                          </w:r>
                          <w:r w:rsidR="00F94265" w:rsidRPr="00386CCD">
                            <w:rPr>
                              <w:rFonts w:hint="cs"/>
                              <w:u w:val="single"/>
                              <w:rtl/>
                            </w:rPr>
                            <w:t>ە</w:t>
                          </w:r>
                          <w:r w:rsidRPr="00386CCD">
                            <w:rPr>
                              <w:u w:val="single"/>
                              <w:rtl/>
                            </w:rPr>
                            <w:t>ولێر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7893CCB" id="_x0000_t202" coordsize="21600,21600" o:spt="202" path="m,l,21600r21600,l21600,xe">
              <v:stroke joinstyle="miter"/>
              <v:path gradientshapeok="t" o:connecttype="rect"/>
            </v:shapetype>
            <v:shape id="Textbox 5" o:spid="_x0000_s1026" type="#_x0000_t202" style="position:absolute;margin-left:59.5pt;margin-top:13.5pt;width:466.65pt;height:14.2pt;z-index:-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" filled="f" stroked="f">
              <v:textbox inset="0,0,0,0">
                <w:txbxContent>
                  <w:p w14:paraId="6DA83D7A" w14:textId="691C67ED" w:rsidR="006517C2" w:rsidRPr="00386CCD" w:rsidRDefault="00D2160A" w:rsidP="00861135">
                    <w:pPr>
                      <w:bidi/>
                      <w:spacing w:before="13"/>
                      <w:ind w:right="20"/>
                      <w:jc w:val="center"/>
                    </w:pPr>
                    <w:r w:rsidRPr="00386CCD">
                      <w:rPr>
                        <w:spacing w:val="-2"/>
                        <w:u w:val="single"/>
                        <w:rtl/>
                      </w:rPr>
                      <w:t>ڕاپۆرتی</w:t>
                    </w:r>
                    <w:r w:rsidRPr="00386CCD">
                      <w:rPr>
                        <w:spacing w:val="17"/>
                        <w:u w:val="single"/>
                        <w:rtl/>
                      </w:rPr>
                      <w:t xml:space="preserve"> </w:t>
                    </w:r>
                    <w:r w:rsidR="000D0B9E" w:rsidRPr="00386CCD">
                      <w:rPr>
                        <w:rFonts w:hint="cs"/>
                        <w:u w:val="single"/>
                        <w:rtl/>
                      </w:rPr>
                      <w:t>ئەندامی</w:t>
                    </w:r>
                    <w:r w:rsidRPr="00386CCD">
                      <w:rPr>
                        <w:spacing w:val="21"/>
                        <w:u w:val="single"/>
                        <w:rtl/>
                      </w:rPr>
                      <w:t xml:space="preserve"> </w:t>
                    </w:r>
                    <w:r w:rsidRPr="00386CCD">
                      <w:rPr>
                        <w:u w:val="single"/>
                        <w:rtl/>
                      </w:rPr>
                      <w:t>لیژن</w:t>
                    </w:r>
                    <w:r w:rsidR="00F94265" w:rsidRPr="00386CCD">
                      <w:rPr>
                        <w:rFonts w:hint="cs"/>
                        <w:u w:val="single"/>
                        <w:rtl/>
                      </w:rPr>
                      <w:t>ە</w:t>
                    </w:r>
                    <w:r w:rsidRPr="00386CCD">
                      <w:rPr>
                        <w:u w:val="single"/>
                        <w:rtl/>
                      </w:rPr>
                      <w:t>ی</w:t>
                    </w:r>
                    <w:r w:rsidRPr="00386CCD">
                      <w:rPr>
                        <w:spacing w:val="17"/>
                        <w:u w:val="single"/>
                        <w:rtl/>
                      </w:rPr>
                      <w:t xml:space="preserve"> </w:t>
                    </w:r>
                    <w:r w:rsidRPr="00386CCD">
                      <w:rPr>
                        <w:u w:val="single"/>
                        <w:rtl/>
                      </w:rPr>
                      <w:t>تاوتوێکردنی</w:t>
                    </w:r>
                    <w:r w:rsidRPr="00386CCD">
                      <w:rPr>
                        <w:spacing w:val="17"/>
                        <w:u w:val="single"/>
                        <w:rtl/>
                      </w:rPr>
                      <w:t xml:space="preserve"> </w:t>
                    </w:r>
                    <w:r w:rsidRPr="00386CCD">
                      <w:rPr>
                        <w:u w:val="single"/>
                        <w:rtl/>
                      </w:rPr>
                      <w:t>تێزەکانی</w:t>
                    </w:r>
                    <w:r w:rsidRPr="00386CCD">
                      <w:rPr>
                        <w:spacing w:val="16"/>
                        <w:u w:val="single"/>
                        <w:rtl/>
                      </w:rPr>
                      <w:t xml:space="preserve"> </w:t>
                    </w:r>
                    <w:r w:rsidRPr="00386CCD">
                      <w:rPr>
                        <w:u w:val="single"/>
                        <w:rtl/>
                      </w:rPr>
                      <w:t>خوێندنی</w:t>
                    </w:r>
                    <w:r w:rsidRPr="00386CCD">
                      <w:rPr>
                        <w:spacing w:val="17"/>
                        <w:u w:val="single"/>
                        <w:rtl/>
                      </w:rPr>
                      <w:t xml:space="preserve"> </w:t>
                    </w:r>
                    <w:r w:rsidRPr="00386CCD">
                      <w:rPr>
                        <w:u w:val="single"/>
                        <w:rtl/>
                      </w:rPr>
                      <w:t>با</w:t>
                    </w:r>
                    <w:r w:rsidR="00F94265" w:rsidRPr="00386CCD">
                      <w:rPr>
                        <w:rFonts w:hint="cs"/>
                        <w:u w:val="single"/>
                        <w:rtl/>
                      </w:rPr>
                      <w:t>ڵا</w:t>
                    </w:r>
                    <w:r w:rsidRPr="00386CCD">
                      <w:rPr>
                        <w:spacing w:val="15"/>
                        <w:u w:val="single"/>
                        <w:rtl/>
                      </w:rPr>
                      <w:t xml:space="preserve"> </w:t>
                    </w:r>
                    <w:r w:rsidRPr="00386CCD">
                      <w:rPr>
                        <w:u w:val="single"/>
                        <w:rtl/>
                      </w:rPr>
                      <w:t>له</w:t>
                    </w:r>
                    <w:r w:rsidRPr="00386CCD">
                      <w:rPr>
                        <w:spacing w:val="10"/>
                        <w:u w:val="single"/>
                        <w:rtl/>
                      </w:rPr>
                      <w:t xml:space="preserve"> </w:t>
                    </w:r>
                    <w:r w:rsidRPr="00386CCD">
                      <w:rPr>
                        <w:u w:val="single"/>
                        <w:rtl/>
                      </w:rPr>
                      <w:t>زانکۆی</w:t>
                    </w:r>
                    <w:r w:rsidRPr="00386CCD">
                      <w:rPr>
                        <w:spacing w:val="15"/>
                        <w:u w:val="single"/>
                        <w:rtl/>
                      </w:rPr>
                      <w:t xml:space="preserve"> </w:t>
                    </w:r>
                    <w:r w:rsidRPr="00386CCD">
                      <w:rPr>
                        <w:u w:val="single"/>
                        <w:rtl/>
                      </w:rPr>
                      <w:t>س</w:t>
                    </w:r>
                    <w:r w:rsidR="00F94265" w:rsidRPr="00386CCD">
                      <w:rPr>
                        <w:rFonts w:hint="cs"/>
                        <w:u w:val="single"/>
                        <w:rtl/>
                      </w:rPr>
                      <w:t>ەلا</w:t>
                    </w:r>
                    <w:r w:rsidRPr="00386CCD">
                      <w:rPr>
                        <w:u w:val="single"/>
                        <w:rtl/>
                      </w:rPr>
                      <w:t>ح</w:t>
                    </w:r>
                    <w:r w:rsidR="00F94265" w:rsidRPr="00386CCD">
                      <w:rPr>
                        <w:rFonts w:hint="cs"/>
                        <w:u w:val="single"/>
                        <w:rtl/>
                      </w:rPr>
                      <w:t>ەد</w:t>
                    </w:r>
                    <w:r w:rsidRPr="00386CCD">
                      <w:rPr>
                        <w:u w:val="single"/>
                        <w:rtl/>
                      </w:rPr>
                      <w:t>ین</w:t>
                    </w:r>
                    <w:r w:rsidRPr="00386CCD">
                      <w:rPr>
                        <w:u w:val="single"/>
                      </w:rPr>
                      <w:t>-</w:t>
                    </w:r>
                    <w:r w:rsidRPr="00386CCD">
                      <w:rPr>
                        <w:u w:val="single"/>
                        <w:rtl/>
                      </w:rPr>
                      <w:t>ه</w:t>
                    </w:r>
                    <w:r w:rsidR="00F94265" w:rsidRPr="00386CCD">
                      <w:rPr>
                        <w:rFonts w:hint="cs"/>
                        <w:u w:val="single"/>
                        <w:rtl/>
                      </w:rPr>
                      <w:t>ە</w:t>
                    </w:r>
                    <w:r w:rsidRPr="00386CCD">
                      <w:rPr>
                        <w:u w:val="single"/>
                        <w:rtl/>
                      </w:rPr>
                      <w:t>ولێر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000000">
      <w:pict w14:anchorId="61F5020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4751317" o:spid="_x0000_s1030" type="#_x0000_t75" style="position:absolute;margin-left:0;margin-top:0;width:540.9pt;height:468.75pt;z-index:-251651072;mso-position-horizontal:center;mso-position-horizontal-relative:margin;mso-position-vertical:center;mso-position-vertical-relative:margin" o:allowincell="f">
          <v:imagedata r:id="rId1" o:title="kisspng-salahaddin-university-erbil-university-of-kurdista-5af8df4b053a60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25B376" w14:textId="786279C0" w:rsidR="00F170F8" w:rsidRPr="00386CCD" w:rsidRDefault="00000000">
    <w:pPr>
      <w:pStyle w:val="Header"/>
    </w:pPr>
    <w:r>
      <w:pict w14:anchorId="74E5AA5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4751315" o:spid="_x0000_s1028" type="#_x0000_t75" style="position:absolute;margin-left:0;margin-top:0;width:540.9pt;height:468.75pt;z-index:-251653120;mso-position-horizontal:center;mso-position-horizontal-relative:margin;mso-position-vertical:center;mso-position-vertical-relative:margin" o:allowincell="f">
          <v:imagedata r:id="rId1" o:title="kisspng-salahaddin-university-erbil-university-of-kurdista-5af8df4b053a60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2A034C"/>
    <w:multiLevelType w:val="hybridMultilevel"/>
    <w:tmpl w:val="8090AF94"/>
    <w:lvl w:ilvl="0" w:tplc="719002B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3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14" w:hanging="360"/>
      </w:pPr>
      <w:rPr>
        <w:rFonts w:ascii="Wingdings" w:hAnsi="Wingdings" w:hint="default"/>
      </w:rPr>
    </w:lvl>
  </w:abstractNum>
  <w:abstractNum w:abstractNumId="1" w15:restartNumberingAfterBreak="0">
    <w:nsid w:val="2DA955B2"/>
    <w:multiLevelType w:val="hybridMultilevel"/>
    <w:tmpl w:val="B8784BFA"/>
    <w:lvl w:ilvl="0" w:tplc="FEB63BB0">
      <w:start w:val="1"/>
      <w:numFmt w:val="bullet"/>
      <w:lvlText w:val="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num w:numId="1" w16cid:durableId="2121488709">
    <w:abstractNumId w:val="0"/>
  </w:num>
  <w:num w:numId="2" w16cid:durableId="15140333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UwMjW3tDS0BHKMLJV0lIJTi4sz8/NACgwtagGDh+ZJLQAAAA=="/>
  </w:docVars>
  <w:rsids>
    <w:rsidRoot w:val="006517C2"/>
    <w:rsid w:val="00000B94"/>
    <w:rsid w:val="00011252"/>
    <w:rsid w:val="000172F1"/>
    <w:rsid w:val="00022416"/>
    <w:rsid w:val="000368B2"/>
    <w:rsid w:val="000B38E6"/>
    <w:rsid w:val="000D0B9E"/>
    <w:rsid w:val="000F21AB"/>
    <w:rsid w:val="000F4772"/>
    <w:rsid w:val="001136CB"/>
    <w:rsid w:val="00131BD2"/>
    <w:rsid w:val="00155C21"/>
    <w:rsid w:val="00175A02"/>
    <w:rsid w:val="00191A4F"/>
    <w:rsid w:val="001A5077"/>
    <w:rsid w:val="001A7721"/>
    <w:rsid w:val="001E277B"/>
    <w:rsid w:val="002021C9"/>
    <w:rsid w:val="00233C51"/>
    <w:rsid w:val="00240318"/>
    <w:rsid w:val="00242794"/>
    <w:rsid w:val="00251067"/>
    <w:rsid w:val="002664E2"/>
    <w:rsid w:val="00281486"/>
    <w:rsid w:val="002920F5"/>
    <w:rsid w:val="003203CA"/>
    <w:rsid w:val="00343E1D"/>
    <w:rsid w:val="00345840"/>
    <w:rsid w:val="00347621"/>
    <w:rsid w:val="00360B43"/>
    <w:rsid w:val="00361023"/>
    <w:rsid w:val="00375E01"/>
    <w:rsid w:val="00386CCD"/>
    <w:rsid w:val="003D3B7F"/>
    <w:rsid w:val="00431578"/>
    <w:rsid w:val="004422D3"/>
    <w:rsid w:val="004741AF"/>
    <w:rsid w:val="004E1AE6"/>
    <w:rsid w:val="004F3507"/>
    <w:rsid w:val="00524D53"/>
    <w:rsid w:val="005448F5"/>
    <w:rsid w:val="0057414E"/>
    <w:rsid w:val="0058293D"/>
    <w:rsid w:val="00596422"/>
    <w:rsid w:val="005C5C9C"/>
    <w:rsid w:val="005F7770"/>
    <w:rsid w:val="006517C2"/>
    <w:rsid w:val="0068348C"/>
    <w:rsid w:val="006A2D5E"/>
    <w:rsid w:val="006D787E"/>
    <w:rsid w:val="006F2355"/>
    <w:rsid w:val="006F677F"/>
    <w:rsid w:val="00755C8A"/>
    <w:rsid w:val="00773880"/>
    <w:rsid w:val="00796E51"/>
    <w:rsid w:val="007B4ADC"/>
    <w:rsid w:val="00812A22"/>
    <w:rsid w:val="008173C0"/>
    <w:rsid w:val="00821137"/>
    <w:rsid w:val="0085286F"/>
    <w:rsid w:val="00861135"/>
    <w:rsid w:val="00874CF9"/>
    <w:rsid w:val="0088514C"/>
    <w:rsid w:val="00887502"/>
    <w:rsid w:val="008D7571"/>
    <w:rsid w:val="00903954"/>
    <w:rsid w:val="00914373"/>
    <w:rsid w:val="0091479F"/>
    <w:rsid w:val="009250CC"/>
    <w:rsid w:val="00943F88"/>
    <w:rsid w:val="00960345"/>
    <w:rsid w:val="00965DAF"/>
    <w:rsid w:val="009B4DA9"/>
    <w:rsid w:val="009C2DDC"/>
    <w:rsid w:val="00A322FB"/>
    <w:rsid w:val="00AA4FA3"/>
    <w:rsid w:val="00B435FE"/>
    <w:rsid w:val="00B60F60"/>
    <w:rsid w:val="00BE03E1"/>
    <w:rsid w:val="00BF716D"/>
    <w:rsid w:val="00C00D17"/>
    <w:rsid w:val="00D1169B"/>
    <w:rsid w:val="00D15E19"/>
    <w:rsid w:val="00D2160A"/>
    <w:rsid w:val="00D470BD"/>
    <w:rsid w:val="00D5013A"/>
    <w:rsid w:val="00D53343"/>
    <w:rsid w:val="00D62C41"/>
    <w:rsid w:val="00DA51C6"/>
    <w:rsid w:val="00DC0231"/>
    <w:rsid w:val="00DD0598"/>
    <w:rsid w:val="00DD08FD"/>
    <w:rsid w:val="00DD7E5C"/>
    <w:rsid w:val="00DE3858"/>
    <w:rsid w:val="00DE6679"/>
    <w:rsid w:val="00E105FD"/>
    <w:rsid w:val="00E173D3"/>
    <w:rsid w:val="00E33A94"/>
    <w:rsid w:val="00E43CC9"/>
    <w:rsid w:val="00E81A73"/>
    <w:rsid w:val="00E9508A"/>
    <w:rsid w:val="00E963B9"/>
    <w:rsid w:val="00EE0850"/>
    <w:rsid w:val="00F170F8"/>
    <w:rsid w:val="00F3045F"/>
    <w:rsid w:val="00F94265"/>
    <w:rsid w:val="00FA0E67"/>
    <w:rsid w:val="00FD0A93"/>
    <w:rsid w:val="00FF2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1D5C32"/>
  <w15:docId w15:val="{973C5A16-129B-4BBB-BD81-0219F4AC05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0B9E"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5"/>
      <w:ind w:left="492"/>
      <w:jc w:val="center"/>
      <w:outlineLvl w:val="0"/>
    </w:pPr>
    <w:rPr>
      <w:rFonts w:ascii="Calibri" w:eastAsia="Calibri" w:hAnsi="Calibri" w:cs="Calibri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rFonts w:ascii="Calibri" w:eastAsia="Calibri" w:hAnsi="Calibri" w:cs="Calibri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Calibri" w:eastAsia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F942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4265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F942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4265"/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131BD2"/>
    <w:rPr>
      <w:rFonts w:ascii="Calibri" w:eastAsia="Calibri" w:hAnsi="Calibri" w:cs="Calibri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05F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05FD"/>
    <w:rPr>
      <w:rFonts w:ascii="Segoe UI" w:eastAsia="Arial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0368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u.edu.krd/" TargetMode="External"/><Relationship Id="rId1" Type="http://schemas.openxmlformats.org/officeDocument/2006/relationships/hyperlink" Target="http://www.su.edu.krd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956F7F0C-093C-4D02-9D2B-170915E57C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47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hmad07504491248</dc:creator>
  <cp:lastModifiedBy>azad sleman</cp:lastModifiedBy>
  <cp:revision>13</cp:revision>
  <cp:lastPrinted>2024-05-01T18:15:00Z</cp:lastPrinted>
  <dcterms:created xsi:type="dcterms:W3CDTF">2024-07-09T20:26:00Z</dcterms:created>
  <dcterms:modified xsi:type="dcterms:W3CDTF">2025-12-14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5-29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3-08-05T00:00:00Z</vt:filetime>
  </property>
  <property fmtid="{D5CDD505-2E9C-101B-9397-08002B2CF9AE}" pid="5" name="Producer">
    <vt:lpwstr>Microsoft® Office Word 2007</vt:lpwstr>
  </property>
  <property fmtid="{D5CDD505-2E9C-101B-9397-08002B2CF9AE}" pid="6" name="GrammarlyDocumentId">
    <vt:lpwstr>be43d6e7-ca68-42aa-9cfe-d7fbf6fc371b</vt:lpwstr>
  </property>
</Properties>
</file>